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F0C0B" w14:textId="77777777" w:rsidR="00670E52" w:rsidRPr="0064426F" w:rsidRDefault="0042686B" w:rsidP="001F543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proofErr w:type="spellStart"/>
      <w:r w:rsidRPr="0064426F">
        <w:rPr>
          <w:rFonts w:ascii="Arial" w:hAnsi="Arial" w:cs="Arial"/>
          <w:b/>
          <w:sz w:val="28"/>
          <w:szCs w:val="28"/>
        </w:rPr>
        <w:t>Transcript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64426F">
        <w:rPr>
          <w:rFonts w:ascii="Arial" w:hAnsi="Arial" w:cs="Arial"/>
          <w:b/>
          <w:sz w:val="28"/>
          <w:szCs w:val="28"/>
        </w:rPr>
        <w:t>of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64426F">
        <w:rPr>
          <w:rFonts w:ascii="Arial" w:hAnsi="Arial" w:cs="Arial"/>
          <w:b/>
          <w:sz w:val="28"/>
          <w:szCs w:val="28"/>
        </w:rPr>
        <w:t>records</w:t>
      </w:r>
      <w:proofErr w:type="spellEnd"/>
      <w:r w:rsidRPr="0064426F">
        <w:rPr>
          <w:rFonts w:ascii="Arial" w:hAnsi="Arial" w:cs="Arial"/>
          <w:b/>
          <w:sz w:val="28"/>
          <w:szCs w:val="28"/>
        </w:rPr>
        <w:t>/</w:t>
      </w:r>
      <w:r w:rsidR="003D3B3E" w:rsidRPr="0064426F">
        <w:rPr>
          <w:rFonts w:ascii="Arial" w:hAnsi="Arial" w:cs="Arial"/>
          <w:b/>
          <w:sz w:val="28"/>
          <w:szCs w:val="28"/>
        </w:rPr>
        <w:t>Pažymių išrašas</w:t>
      </w:r>
    </w:p>
    <w:p w14:paraId="048DDEE9" w14:textId="77777777" w:rsidR="001F543F" w:rsidRPr="0064426F" w:rsidRDefault="001F543F" w:rsidP="001F543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0490" w:type="dxa"/>
        <w:tblInd w:w="-34" w:type="dxa"/>
        <w:tblLook w:val="04A0" w:firstRow="1" w:lastRow="0" w:firstColumn="1" w:lastColumn="0" w:noHBand="0" w:noVBand="1"/>
      </w:tblPr>
      <w:tblGrid>
        <w:gridCol w:w="3828"/>
        <w:gridCol w:w="4819"/>
        <w:gridCol w:w="1843"/>
      </w:tblGrid>
      <w:tr w:rsidR="001F543F" w:rsidRPr="0064426F" w14:paraId="711A6089" w14:textId="77777777" w:rsidTr="00596805">
        <w:trPr>
          <w:trHeight w:val="503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51AD4D1C" w14:textId="77777777" w:rsidR="0042686B" w:rsidRPr="0064426F" w:rsidRDefault="001F543F" w:rsidP="00596805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 xml:space="preserve">Full name of </w:t>
            </w:r>
            <w:r w:rsidR="00596805" w:rsidRPr="0064426F">
              <w:rPr>
                <w:rFonts w:ascii="Arial" w:hAnsi="Arial" w:cs="Arial"/>
                <w:sz w:val="18"/>
                <w:szCs w:val="18"/>
              </w:rPr>
              <w:t>a</w:t>
            </w:r>
            <w:r w:rsidR="0059688E"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4426F">
              <w:rPr>
                <w:rFonts w:ascii="Arial" w:hAnsi="Arial" w:cs="Arial"/>
                <w:sz w:val="18"/>
                <w:szCs w:val="18"/>
              </w:rPr>
              <w:t>student and</w:t>
            </w:r>
            <w:r w:rsidR="0059688E"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778F6" w:rsidRPr="0064426F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64426F">
              <w:rPr>
                <w:rFonts w:ascii="Arial" w:hAnsi="Arial" w:cs="Arial"/>
                <w:sz w:val="18"/>
                <w:szCs w:val="18"/>
              </w:rPr>
              <w:t>date of birth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sleivio vardas, pavardė ir gimimo data</w:t>
            </w:r>
          </w:p>
        </w:tc>
        <w:tc>
          <w:tcPr>
            <w:tcW w:w="48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741B6B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14C8F19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52B467AA" w14:textId="77777777" w:rsidTr="00596805">
        <w:trPr>
          <w:trHeight w:val="340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1BF664CA" w14:textId="77777777" w:rsidR="001F543F" w:rsidRPr="0064426F" w:rsidRDefault="00CC436C" w:rsidP="009F4DF6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Name of the 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 pavadinimas</w:t>
            </w:r>
          </w:p>
        </w:tc>
        <w:tc>
          <w:tcPr>
            <w:tcW w:w="666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854BA9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24871C68" w14:textId="77777777" w:rsidTr="00596805">
        <w:trPr>
          <w:trHeight w:val="326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6DF9B35B" w14:textId="77777777" w:rsidR="001F543F" w:rsidRPr="0064426F" w:rsidRDefault="001F543F" w:rsidP="00CC436C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Address of</w:t>
            </w:r>
            <w:r w:rsidR="00586592" w:rsidRPr="0064426F">
              <w:rPr>
                <w:rFonts w:ascii="Arial" w:hAnsi="Arial" w:cs="Arial"/>
                <w:sz w:val="18"/>
                <w:szCs w:val="18"/>
              </w:rPr>
              <w:t xml:space="preserve"> the</w:t>
            </w:r>
            <w:r w:rsidRPr="006442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C436C" w:rsidRPr="0064426F">
              <w:rPr>
                <w:rFonts w:ascii="Arial" w:hAnsi="Arial" w:cs="Arial"/>
                <w:sz w:val="18"/>
                <w:szCs w:val="18"/>
              </w:rPr>
              <w:t>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 adresas</w:t>
            </w:r>
          </w:p>
        </w:tc>
        <w:tc>
          <w:tcPr>
            <w:tcW w:w="666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6298A8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F543F" w:rsidRPr="0064426F" w14:paraId="0E9C90C3" w14:textId="77777777" w:rsidTr="00596805">
        <w:trPr>
          <w:trHeight w:val="349"/>
        </w:trPr>
        <w:tc>
          <w:tcPr>
            <w:tcW w:w="3828" w:type="dxa"/>
            <w:tcBorders>
              <w:right w:val="dotted" w:sz="4" w:space="0" w:color="auto"/>
            </w:tcBorders>
            <w:vAlign w:val="center"/>
          </w:tcPr>
          <w:p w14:paraId="6E597E2C" w14:textId="77777777" w:rsidR="001F543F" w:rsidRPr="0064426F" w:rsidRDefault="00CC436C" w:rsidP="0042686B">
            <w:pPr>
              <w:spacing w:after="0" w:line="240" w:lineRule="auto"/>
              <w:ind w:right="113"/>
              <w:rPr>
                <w:rFonts w:ascii="Arial" w:hAnsi="Arial" w:cs="Arial"/>
                <w:sz w:val="18"/>
                <w:szCs w:val="18"/>
              </w:rPr>
            </w:pPr>
            <w:r w:rsidRPr="0064426F">
              <w:rPr>
                <w:rFonts w:ascii="Arial" w:hAnsi="Arial" w:cs="Arial"/>
                <w:sz w:val="18"/>
                <w:szCs w:val="18"/>
              </w:rPr>
              <w:t>Telephone and</w:t>
            </w:r>
            <w:r w:rsidR="001F543F" w:rsidRPr="0064426F">
              <w:rPr>
                <w:rFonts w:ascii="Arial" w:hAnsi="Arial" w:cs="Arial"/>
                <w:sz w:val="18"/>
                <w:szCs w:val="18"/>
              </w:rPr>
              <w:t xml:space="preserve"> e-mail</w:t>
            </w:r>
            <w:r w:rsidRPr="0064426F">
              <w:rPr>
                <w:rFonts w:ascii="Arial" w:hAnsi="Arial" w:cs="Arial"/>
                <w:sz w:val="18"/>
                <w:szCs w:val="18"/>
              </w:rPr>
              <w:t xml:space="preserve"> of the school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/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M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okyklos</w:t>
            </w:r>
            <w:r w:rsidR="00855D20" w:rsidRPr="0064426F">
              <w:rPr>
                <w:rFonts w:ascii="Arial" w:hAnsi="Arial" w:cs="Arial"/>
                <w:sz w:val="18"/>
                <w:szCs w:val="18"/>
              </w:rPr>
              <w:t xml:space="preserve"> tel. ir el.</w:t>
            </w:r>
            <w:r w:rsidR="0042686B" w:rsidRPr="0064426F">
              <w:rPr>
                <w:rFonts w:ascii="Arial" w:hAnsi="Arial" w:cs="Arial"/>
                <w:sz w:val="18"/>
                <w:szCs w:val="18"/>
              </w:rPr>
              <w:t>paštas</w:t>
            </w:r>
          </w:p>
        </w:tc>
        <w:tc>
          <w:tcPr>
            <w:tcW w:w="666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4A4741" w14:textId="77777777" w:rsidR="001F543F" w:rsidRPr="0064426F" w:rsidRDefault="001F543F" w:rsidP="007447A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276A3DF7" w14:textId="77777777" w:rsidR="00161B88" w:rsidRPr="0064426F" w:rsidRDefault="00161B88" w:rsidP="00161B88">
      <w:pPr>
        <w:spacing w:after="0"/>
        <w:rPr>
          <w:vanish/>
        </w:rPr>
      </w:pPr>
    </w:p>
    <w:tbl>
      <w:tblPr>
        <w:tblStyle w:val="TableGrid"/>
        <w:tblpPr w:leftFromText="180" w:rightFromText="180" w:vertAnchor="page" w:horzAnchor="margin" w:tblpY="3676"/>
        <w:tblW w:w="11165" w:type="dxa"/>
        <w:tblLayout w:type="fixed"/>
        <w:tblLook w:val="01E0" w:firstRow="1" w:lastRow="1" w:firstColumn="1" w:lastColumn="1" w:noHBand="0" w:noVBand="0"/>
      </w:tblPr>
      <w:tblGrid>
        <w:gridCol w:w="2518"/>
        <w:gridCol w:w="1276"/>
        <w:gridCol w:w="1276"/>
        <w:gridCol w:w="1275"/>
        <w:gridCol w:w="993"/>
        <w:gridCol w:w="992"/>
        <w:gridCol w:w="1134"/>
        <w:gridCol w:w="1701"/>
      </w:tblGrid>
      <w:tr w:rsidR="007C6301" w:rsidRPr="0064426F" w14:paraId="21AB76A9" w14:textId="77777777" w:rsidTr="00D70454">
        <w:trPr>
          <w:trHeight w:val="520"/>
        </w:trPr>
        <w:tc>
          <w:tcPr>
            <w:tcW w:w="2518" w:type="dxa"/>
            <w:vMerge w:val="restart"/>
            <w:shd w:val="clear" w:color="auto" w:fill="EDEDED" w:themeFill="accent3" w:themeFillTint="33"/>
          </w:tcPr>
          <w:p w14:paraId="31D7FE41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4641CF11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65B195A4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68C6A5F1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27D907F0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4C123F8E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Subjects/Dalykai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731CFB5B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  <w:r w:rsidRPr="0064426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9E3CAEB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2EC72C2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0/</w:t>
            </w:r>
          </w:p>
          <w:p w14:paraId="73FB7110" w14:textId="77777777" w:rsidR="007C6301" w:rsidRPr="0064426F" w:rsidRDefault="007C6301" w:rsidP="00E169FB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0 klasė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102D64EE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</w:p>
          <w:p w14:paraId="3885CA84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FB6EB70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Class 11/ </w:t>
            </w:r>
          </w:p>
          <w:p w14:paraId="27731E73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1 klasė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0663F7E0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Number of hours  learning the subject/ Dalykų valandos</w:t>
            </w:r>
          </w:p>
          <w:p w14:paraId="4428F489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23A1365" w14:textId="77777777" w:rsidR="0064426F" w:rsidRPr="0064426F" w:rsidRDefault="0064426F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2/</w:t>
            </w:r>
          </w:p>
          <w:p w14:paraId="3906EB8C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2 klasė</w:t>
            </w:r>
          </w:p>
          <w:p w14:paraId="59873C64" w14:textId="77777777" w:rsidR="007C6301" w:rsidRPr="0064426F" w:rsidRDefault="007C6301" w:rsidP="001C543C">
            <w:pPr>
              <w:spacing w:after="0" w:line="24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985" w:type="dxa"/>
            <w:gridSpan w:val="2"/>
            <w:shd w:val="clear" w:color="auto" w:fill="EDEDED" w:themeFill="accent3" w:themeFillTint="33"/>
          </w:tcPr>
          <w:p w14:paraId="34249CB3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Total number of hours/ Bendras valandų skaičius</w:t>
            </w:r>
          </w:p>
          <w:p w14:paraId="7B9C46BB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35526D9E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36441FA4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6E7E96DD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096E96A6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0+11+12 class/ 10+11+12 klasės</w:t>
            </w:r>
          </w:p>
        </w:tc>
        <w:tc>
          <w:tcPr>
            <w:tcW w:w="1134" w:type="dxa"/>
            <w:vMerge w:val="restart"/>
            <w:shd w:val="clear" w:color="auto" w:fill="DBDBDB" w:themeFill="accent3" w:themeFillTint="66"/>
          </w:tcPr>
          <w:p w14:paraId="7296033E" w14:textId="77777777" w:rsidR="003A31A8" w:rsidRPr="0064426F" w:rsidRDefault="007C6301" w:rsidP="00A373BE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Annual grades</w:t>
            </w:r>
            <w:r w:rsidR="00FC20EC" w:rsidRPr="0064426F">
              <w:rPr>
                <w:rFonts w:ascii="Arial" w:hAnsi="Arial" w:cs="Arial"/>
                <w:b/>
                <w:sz w:val="16"/>
                <w:szCs w:val="18"/>
              </w:rPr>
              <w:t xml:space="preserve"> </w:t>
            </w:r>
            <w:r w:rsidR="00FC20EC" w:rsidRPr="0064426F">
              <w:rPr>
                <w:rFonts w:ascii="Arial" w:hAnsi="Arial" w:cs="Arial"/>
                <w:sz w:val="16"/>
                <w:szCs w:val="18"/>
              </w:rPr>
              <w:t xml:space="preserve">with </w:t>
            </w:r>
            <w:r w:rsidR="00A373BE" w:rsidRPr="0064426F">
              <w:rPr>
                <w:rFonts w:ascii="Arial" w:hAnsi="Arial" w:cs="Arial"/>
                <w:sz w:val="16"/>
                <w:szCs w:val="18"/>
              </w:rPr>
              <w:t>course level</w:t>
            </w:r>
            <w:r w:rsidRPr="0064426F">
              <w:rPr>
                <w:rFonts w:ascii="Arial" w:hAnsi="Arial" w:cs="Arial"/>
                <w:b/>
                <w:sz w:val="16"/>
                <w:szCs w:val="18"/>
              </w:rPr>
              <w:t>/ Metiniai pažymiai</w:t>
            </w:r>
            <w:r w:rsidR="00FC20EC" w:rsidRPr="0064426F">
              <w:rPr>
                <w:rFonts w:ascii="Arial" w:hAnsi="Arial" w:cs="Arial"/>
                <w:b/>
                <w:sz w:val="16"/>
                <w:szCs w:val="18"/>
              </w:rPr>
              <w:t xml:space="preserve"> </w:t>
            </w:r>
            <w:r w:rsidR="00FC20EC" w:rsidRPr="0064426F">
              <w:rPr>
                <w:rFonts w:ascii="Arial" w:hAnsi="Arial" w:cs="Arial"/>
                <w:sz w:val="16"/>
                <w:szCs w:val="18"/>
              </w:rPr>
              <w:t>ir programos kursas</w:t>
            </w:r>
          </w:p>
          <w:p w14:paraId="0007506C" w14:textId="77777777" w:rsidR="00A373BE" w:rsidRPr="0064426F" w:rsidRDefault="00A373BE" w:rsidP="00A373BE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33A4EC1E" w14:textId="77777777" w:rsidR="0064426F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Class 11/ </w:t>
            </w:r>
          </w:p>
          <w:p w14:paraId="59030D2B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11 klasė</w:t>
            </w:r>
          </w:p>
        </w:tc>
        <w:tc>
          <w:tcPr>
            <w:tcW w:w="1701" w:type="dxa"/>
            <w:vMerge w:val="restart"/>
            <w:shd w:val="clear" w:color="auto" w:fill="DBDBDB" w:themeFill="accent3" w:themeFillTint="66"/>
          </w:tcPr>
          <w:p w14:paraId="651D2307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 xml:space="preserve">Annual grades </w:t>
            </w:r>
            <w:r w:rsidR="00A373BE" w:rsidRPr="0064426F">
              <w:rPr>
                <w:rFonts w:ascii="Arial" w:hAnsi="Arial" w:cs="Arial"/>
                <w:sz w:val="16"/>
                <w:szCs w:val="18"/>
              </w:rPr>
              <w:t xml:space="preserve"> with course level</w:t>
            </w:r>
            <w:r w:rsidR="00A373BE" w:rsidRPr="0064426F">
              <w:rPr>
                <w:rFonts w:ascii="Arial" w:hAnsi="Arial" w:cs="Arial"/>
                <w:sz w:val="14"/>
                <w:szCs w:val="16"/>
              </w:rPr>
              <w:t xml:space="preserve"> </w:t>
            </w:r>
            <w:r w:rsidRPr="0064426F">
              <w:rPr>
                <w:rFonts w:ascii="Arial" w:hAnsi="Arial" w:cs="Arial"/>
                <w:sz w:val="14"/>
                <w:szCs w:val="16"/>
              </w:rPr>
              <w:t>– if you have not finished school yet, provide 1</w:t>
            </w:r>
            <w:r w:rsidRPr="0064426F">
              <w:rPr>
                <w:rFonts w:ascii="Arial" w:hAnsi="Arial" w:cs="Arial"/>
                <w:sz w:val="14"/>
                <w:szCs w:val="16"/>
                <w:vertAlign w:val="superscript"/>
              </w:rPr>
              <w:t xml:space="preserve">st </w:t>
            </w:r>
            <w:r w:rsidRPr="0064426F">
              <w:rPr>
                <w:rFonts w:ascii="Arial" w:hAnsi="Arial" w:cs="Arial"/>
                <w:sz w:val="14"/>
                <w:szCs w:val="16"/>
              </w:rPr>
              <w:t xml:space="preserve">  semester marks/</w:t>
            </w:r>
            <w:r w:rsidRPr="0064426F">
              <w:rPr>
                <w:rFonts w:ascii="Arial" w:hAnsi="Arial" w:cs="Arial"/>
                <w:sz w:val="14"/>
                <w:szCs w:val="18"/>
              </w:rPr>
              <w:t xml:space="preserve"> </w:t>
            </w:r>
          </w:p>
          <w:p w14:paraId="29D5BFC7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082AEEEB" w14:textId="77777777" w:rsidR="00A373BE" w:rsidRPr="0064426F" w:rsidRDefault="007C6301" w:rsidP="00A373BE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Metiniai pažymiai</w:t>
            </w:r>
            <w:r w:rsidR="00A373BE" w:rsidRPr="0064426F">
              <w:rPr>
                <w:rFonts w:ascii="Arial" w:hAnsi="Arial" w:cs="Arial"/>
                <w:sz w:val="16"/>
                <w:szCs w:val="18"/>
              </w:rPr>
              <w:t xml:space="preserve"> ir programos kursas</w:t>
            </w:r>
          </w:p>
          <w:p w14:paraId="721C54A1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64426F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Pr="0064426F">
              <w:rPr>
                <w:rFonts w:ascii="Arial" w:hAnsi="Arial" w:cs="Arial"/>
                <w:sz w:val="16"/>
                <w:szCs w:val="16"/>
              </w:rPr>
              <w:t xml:space="preserve">– </w:t>
            </w:r>
            <w:r w:rsidRPr="0064426F">
              <w:rPr>
                <w:rFonts w:ascii="Arial" w:hAnsi="Arial" w:cs="Arial"/>
                <w:sz w:val="14"/>
                <w:szCs w:val="16"/>
              </w:rPr>
              <w:t>jei dar nesate pabaigę mokyklos, pateikite 1 semestro pažymius</w:t>
            </w:r>
          </w:p>
          <w:p w14:paraId="43E7AB96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29AE6027" w14:textId="77777777" w:rsidR="007C6301" w:rsidRPr="0064426F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64426F">
              <w:rPr>
                <w:rFonts w:ascii="Arial" w:hAnsi="Arial" w:cs="Arial"/>
                <w:b/>
                <w:sz w:val="16"/>
                <w:szCs w:val="18"/>
              </w:rPr>
              <w:t>Class 12/12 klasė</w:t>
            </w:r>
          </w:p>
        </w:tc>
      </w:tr>
      <w:tr w:rsidR="00FC20EC" w:rsidRPr="0064426F" w14:paraId="00A539BB" w14:textId="77777777" w:rsidTr="00D70454">
        <w:trPr>
          <w:trHeight w:val="407"/>
        </w:trPr>
        <w:tc>
          <w:tcPr>
            <w:tcW w:w="2518" w:type="dxa"/>
            <w:vMerge/>
            <w:shd w:val="clear" w:color="auto" w:fill="EDEDED" w:themeFill="accent3" w:themeFillTint="33"/>
          </w:tcPr>
          <w:p w14:paraId="49F3F79A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276" w:type="dxa"/>
            <w:shd w:val="clear" w:color="auto" w:fill="EDEDED" w:themeFill="accent3" w:themeFillTint="33"/>
          </w:tcPr>
          <w:p w14:paraId="2F6EB05A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44704BA1" w14:textId="77777777" w:rsidR="007C6301" w:rsidRPr="0064426F" w:rsidRDefault="007C6301" w:rsidP="007C6301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23123EA6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0DFA3402" w14:textId="77777777" w:rsidR="007C6301" w:rsidRPr="0064426F" w:rsidRDefault="007C6301" w:rsidP="00F1484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52A9F210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5CB838A3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993" w:type="dxa"/>
            <w:tcBorders>
              <w:right w:val="single" w:sz="12" w:space="0" w:color="auto"/>
            </w:tcBorders>
            <w:shd w:val="clear" w:color="auto" w:fill="EDEDED" w:themeFill="accent3" w:themeFillTint="33"/>
          </w:tcPr>
          <w:p w14:paraId="2261A37A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16C94621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1h=45min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 w:themeFill="accent3" w:themeFillTint="33"/>
          </w:tcPr>
          <w:p w14:paraId="42942C6A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4978C2D6" w14:textId="77777777" w:rsidR="007C6301" w:rsidRPr="0064426F" w:rsidRDefault="007C6301" w:rsidP="00F14841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64426F">
              <w:rPr>
                <w:rFonts w:ascii="Arial" w:hAnsi="Arial" w:cs="Arial"/>
                <w:b/>
                <w:sz w:val="16"/>
                <w:szCs w:val="20"/>
              </w:rPr>
              <w:t>1h=</w:t>
            </w:r>
            <w:r w:rsidR="00F14841" w:rsidRPr="0064426F">
              <w:rPr>
                <w:rFonts w:ascii="Arial" w:hAnsi="Arial" w:cs="Arial"/>
                <w:b/>
                <w:sz w:val="16"/>
                <w:szCs w:val="20"/>
              </w:rPr>
              <w:t>60min</w:t>
            </w:r>
          </w:p>
        </w:tc>
        <w:tc>
          <w:tcPr>
            <w:tcW w:w="1134" w:type="dxa"/>
            <w:vMerge/>
            <w:tcBorders>
              <w:left w:val="single" w:sz="12" w:space="0" w:color="auto"/>
            </w:tcBorders>
            <w:shd w:val="clear" w:color="auto" w:fill="DBDBDB" w:themeFill="accent3" w:themeFillTint="66"/>
          </w:tcPr>
          <w:p w14:paraId="38D76DE6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701" w:type="dxa"/>
            <w:vMerge/>
            <w:shd w:val="clear" w:color="auto" w:fill="DBDBDB" w:themeFill="accent3" w:themeFillTint="66"/>
          </w:tcPr>
          <w:p w14:paraId="3B9FE872" w14:textId="77777777" w:rsidR="007C6301" w:rsidRPr="0064426F" w:rsidRDefault="007C6301" w:rsidP="001C543C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</w:tr>
      <w:tr w:rsidR="00FC20EC" w:rsidRPr="0064426F" w14:paraId="6BDA7C94" w14:textId="77777777" w:rsidTr="00F70E6A">
        <w:trPr>
          <w:trHeight w:val="397"/>
        </w:trPr>
        <w:tc>
          <w:tcPr>
            <w:tcW w:w="2518" w:type="dxa"/>
          </w:tcPr>
          <w:p w14:paraId="5DA46604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64426F">
              <w:rPr>
                <w:rFonts w:ascii="Arial" w:hAnsi="Arial" w:cs="Arial"/>
                <w:sz w:val="16"/>
                <w:szCs w:val="20"/>
              </w:rPr>
              <w:t>Moral</w:t>
            </w:r>
            <w:proofErr w:type="spellEnd"/>
            <w:r w:rsidRPr="0064426F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Pr="0064426F">
              <w:rPr>
                <w:rFonts w:ascii="Arial" w:hAnsi="Arial" w:cs="Arial"/>
                <w:sz w:val="16"/>
                <w:szCs w:val="20"/>
              </w:rPr>
              <w:t>education</w:t>
            </w:r>
            <w:proofErr w:type="spellEnd"/>
            <w:r w:rsidRPr="0064426F">
              <w:rPr>
                <w:rFonts w:ascii="Arial" w:hAnsi="Arial" w:cs="Arial"/>
                <w:sz w:val="16"/>
                <w:szCs w:val="20"/>
              </w:rPr>
              <w:t>/</w:t>
            </w:r>
            <w:r w:rsidR="00744D81">
              <w:rPr>
                <w:rFonts w:ascii="Arial" w:hAnsi="Arial" w:cs="Arial"/>
                <w:sz w:val="16"/>
                <w:szCs w:val="20"/>
              </w:rPr>
              <w:t xml:space="preserve"> Dorini</w:t>
            </w:r>
            <w:r w:rsidR="0064426F">
              <w:rPr>
                <w:rFonts w:ascii="Arial" w:hAnsi="Arial" w:cs="Arial"/>
                <w:sz w:val="16"/>
                <w:szCs w:val="20"/>
              </w:rPr>
              <w:t xml:space="preserve">s </w:t>
            </w:r>
            <w:r w:rsidRPr="0064426F">
              <w:rPr>
                <w:rFonts w:ascii="Arial" w:hAnsi="Arial" w:cs="Arial"/>
                <w:sz w:val="16"/>
                <w:szCs w:val="20"/>
              </w:rPr>
              <w:t>ugdymas</w:t>
            </w:r>
          </w:p>
          <w:p w14:paraId="06EA924E" w14:textId="77777777" w:rsidR="007C6301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</w:t>
            </w:r>
            <w:r w:rsidR="008D5D57"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    )</w:t>
            </w:r>
          </w:p>
        </w:tc>
        <w:tc>
          <w:tcPr>
            <w:tcW w:w="1276" w:type="dxa"/>
          </w:tcPr>
          <w:p w14:paraId="6FFB7A06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D852128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755C171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4FEAD195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E77308B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3D8E4885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680F242" w14:textId="77777777" w:rsidR="007C6301" w:rsidRPr="00F25AC5" w:rsidRDefault="007C6301" w:rsidP="0072305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37BD0ECC" w14:textId="77777777" w:rsidTr="00F70E6A">
        <w:trPr>
          <w:trHeight w:val="397"/>
        </w:trPr>
        <w:tc>
          <w:tcPr>
            <w:tcW w:w="2518" w:type="dxa"/>
          </w:tcPr>
          <w:p w14:paraId="37EA3938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Native language/ Gimtoji kalba</w:t>
            </w:r>
          </w:p>
          <w:p w14:paraId="2FA1F223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   </w:t>
            </w:r>
            <w:r w:rsidR="008D5D57"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 )</w:t>
            </w:r>
          </w:p>
        </w:tc>
        <w:tc>
          <w:tcPr>
            <w:tcW w:w="1276" w:type="dxa"/>
          </w:tcPr>
          <w:p w14:paraId="72D2E58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FBD654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FE450C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34FAD9C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16815CB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7BCEC5D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68A03B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464E2383" w14:textId="77777777" w:rsidTr="00F70E6A">
        <w:trPr>
          <w:trHeight w:val="397"/>
        </w:trPr>
        <w:tc>
          <w:tcPr>
            <w:tcW w:w="2518" w:type="dxa"/>
          </w:tcPr>
          <w:p w14:paraId="6AED6BFE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English language /Anglų kalba</w:t>
            </w:r>
          </w:p>
        </w:tc>
        <w:tc>
          <w:tcPr>
            <w:tcW w:w="1276" w:type="dxa"/>
          </w:tcPr>
          <w:p w14:paraId="3154DED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FF5C9C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34AB1C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539415D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7317739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65BA131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E7B2BDA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20D52E7D" w14:textId="77777777" w:rsidTr="00F70E6A">
        <w:trPr>
          <w:trHeight w:val="397"/>
        </w:trPr>
        <w:tc>
          <w:tcPr>
            <w:tcW w:w="2518" w:type="dxa"/>
          </w:tcPr>
          <w:p w14:paraId="3EB51FD9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Second language/ Antroji kalba</w:t>
            </w:r>
          </w:p>
          <w:p w14:paraId="459397B5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(                                           </w:t>
            </w:r>
            <w:r w:rsidR="00B91901">
              <w:rPr>
                <w:rFonts w:ascii="Arial" w:hAnsi="Arial" w:cs="Arial"/>
                <w:sz w:val="16"/>
                <w:szCs w:val="20"/>
              </w:rPr>
              <w:t xml:space="preserve">   </w:t>
            </w:r>
            <w:r w:rsidRPr="0064426F">
              <w:rPr>
                <w:rFonts w:ascii="Arial" w:hAnsi="Arial" w:cs="Arial"/>
                <w:sz w:val="16"/>
                <w:szCs w:val="20"/>
              </w:rPr>
              <w:t xml:space="preserve">   )</w:t>
            </w:r>
          </w:p>
        </w:tc>
        <w:tc>
          <w:tcPr>
            <w:tcW w:w="1276" w:type="dxa"/>
          </w:tcPr>
          <w:p w14:paraId="4A2FC65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5D97577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27C18F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DD79C0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238A2EA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072DBD8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CBADB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71C2879A" w14:textId="77777777" w:rsidTr="00F70E6A">
        <w:trPr>
          <w:trHeight w:val="397"/>
        </w:trPr>
        <w:tc>
          <w:tcPr>
            <w:tcW w:w="2518" w:type="dxa"/>
          </w:tcPr>
          <w:p w14:paraId="2D652A6F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History/Istorija </w:t>
            </w:r>
          </w:p>
        </w:tc>
        <w:tc>
          <w:tcPr>
            <w:tcW w:w="1276" w:type="dxa"/>
          </w:tcPr>
          <w:p w14:paraId="1D19AC1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CEAF229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58F94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5C5F197D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4761B94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0B0EF0E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73D9D2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0FA16C69" w14:textId="77777777" w:rsidTr="00F70E6A">
        <w:trPr>
          <w:trHeight w:val="397"/>
        </w:trPr>
        <w:tc>
          <w:tcPr>
            <w:tcW w:w="2518" w:type="dxa"/>
          </w:tcPr>
          <w:p w14:paraId="4ED9261E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Mathematics/Matematika</w:t>
            </w:r>
          </w:p>
        </w:tc>
        <w:tc>
          <w:tcPr>
            <w:tcW w:w="1276" w:type="dxa"/>
          </w:tcPr>
          <w:p w14:paraId="7B981A7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53B878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7CBAA5A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4B5303C7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4AC4D54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7C3661B9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D4FF61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5DBB6F5A" w14:textId="77777777" w:rsidTr="00F70E6A">
        <w:trPr>
          <w:trHeight w:val="397"/>
        </w:trPr>
        <w:tc>
          <w:tcPr>
            <w:tcW w:w="2518" w:type="dxa"/>
          </w:tcPr>
          <w:p w14:paraId="3EC8C2A0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Biology/Biologija</w:t>
            </w:r>
          </w:p>
        </w:tc>
        <w:tc>
          <w:tcPr>
            <w:tcW w:w="1276" w:type="dxa"/>
          </w:tcPr>
          <w:p w14:paraId="36DF3CB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D29AC2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2BDFBF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3D77AACA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32DFD77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505A6A3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7A8B1D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192AFBB2" w14:textId="77777777" w:rsidTr="00F70E6A">
        <w:trPr>
          <w:trHeight w:val="397"/>
        </w:trPr>
        <w:tc>
          <w:tcPr>
            <w:tcW w:w="2518" w:type="dxa"/>
          </w:tcPr>
          <w:p w14:paraId="7AABBF43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Physics/Fizika</w:t>
            </w:r>
          </w:p>
        </w:tc>
        <w:tc>
          <w:tcPr>
            <w:tcW w:w="1276" w:type="dxa"/>
          </w:tcPr>
          <w:p w14:paraId="29D558F0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8C1C2B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C586E1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2783CFB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06C40F7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A91673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730E0C0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0997180F" w14:textId="77777777" w:rsidTr="00F70E6A">
        <w:trPr>
          <w:trHeight w:val="397"/>
        </w:trPr>
        <w:tc>
          <w:tcPr>
            <w:tcW w:w="2518" w:type="dxa"/>
          </w:tcPr>
          <w:p w14:paraId="21069C41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Chemistry/Chemija</w:t>
            </w:r>
          </w:p>
        </w:tc>
        <w:tc>
          <w:tcPr>
            <w:tcW w:w="1276" w:type="dxa"/>
          </w:tcPr>
          <w:p w14:paraId="15A5331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DA6E70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6F8FAC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18B9E0B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2DEF85D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58EE07A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EA98D1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0DCF6944" w14:textId="77777777" w:rsidTr="00F70E6A">
        <w:trPr>
          <w:trHeight w:val="397"/>
        </w:trPr>
        <w:tc>
          <w:tcPr>
            <w:tcW w:w="2518" w:type="dxa"/>
          </w:tcPr>
          <w:p w14:paraId="0482A35C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>Geography/Geografija</w:t>
            </w:r>
          </w:p>
        </w:tc>
        <w:tc>
          <w:tcPr>
            <w:tcW w:w="1276" w:type="dxa"/>
          </w:tcPr>
          <w:p w14:paraId="22C1C4D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EA8F2F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27F15C0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50723CF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499AB8B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FADE3A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D046CD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4B9858E3" w14:textId="77777777" w:rsidTr="00F70E6A">
        <w:trPr>
          <w:trHeight w:val="397"/>
        </w:trPr>
        <w:tc>
          <w:tcPr>
            <w:tcW w:w="2518" w:type="dxa"/>
          </w:tcPr>
          <w:p w14:paraId="69061949" w14:textId="77777777" w:rsidR="00FC20EC" w:rsidRPr="0064426F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20"/>
              </w:rPr>
            </w:pPr>
            <w:r w:rsidRPr="0064426F">
              <w:rPr>
                <w:rFonts w:ascii="Arial" w:hAnsi="Arial" w:cs="Arial"/>
                <w:sz w:val="16"/>
                <w:szCs w:val="20"/>
              </w:rPr>
              <w:t xml:space="preserve">Information technology/ Informacinės technologijos </w:t>
            </w:r>
          </w:p>
        </w:tc>
        <w:tc>
          <w:tcPr>
            <w:tcW w:w="1276" w:type="dxa"/>
          </w:tcPr>
          <w:p w14:paraId="2A04FF9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CCDA67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878B519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69C82F9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3FD66D7A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032AEF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36E5AA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67A1B5E0" w14:textId="77777777" w:rsidTr="00F70E6A">
        <w:trPr>
          <w:trHeight w:val="397"/>
        </w:trPr>
        <w:tc>
          <w:tcPr>
            <w:tcW w:w="2518" w:type="dxa"/>
          </w:tcPr>
          <w:p w14:paraId="2E96DA5A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6C43790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386BC3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2EF4627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062F44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6F4109E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D26984D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CAD83A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6FA8AF2B" w14:textId="77777777" w:rsidTr="00F70E6A">
        <w:trPr>
          <w:trHeight w:val="397"/>
        </w:trPr>
        <w:tc>
          <w:tcPr>
            <w:tcW w:w="2518" w:type="dxa"/>
          </w:tcPr>
          <w:p w14:paraId="41CB4265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2DBEE560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F724EB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F41CCB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0A568DD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358BA43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928375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6DFB82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3D8D44AC" w14:textId="77777777" w:rsidTr="00F70E6A">
        <w:trPr>
          <w:trHeight w:val="397"/>
        </w:trPr>
        <w:tc>
          <w:tcPr>
            <w:tcW w:w="2518" w:type="dxa"/>
          </w:tcPr>
          <w:p w14:paraId="35550041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18F78C5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BD0A1F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DE1E32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1DD372E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53ECFDA9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5CC172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A04BE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30B89E30" w14:textId="77777777" w:rsidTr="00F70E6A">
        <w:trPr>
          <w:trHeight w:val="397"/>
        </w:trPr>
        <w:tc>
          <w:tcPr>
            <w:tcW w:w="2518" w:type="dxa"/>
          </w:tcPr>
          <w:p w14:paraId="6F904D34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0DEEB21D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933BD82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0F9D5D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3B8D094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2CAA760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227E1CE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B283651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4DDAAB6B" w14:textId="77777777" w:rsidTr="00F70E6A">
        <w:trPr>
          <w:trHeight w:val="398"/>
        </w:trPr>
        <w:tc>
          <w:tcPr>
            <w:tcW w:w="2518" w:type="dxa"/>
          </w:tcPr>
          <w:p w14:paraId="35996C55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59DDCB00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CC19BD6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A843C9B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5E15D44F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right w:val="single" w:sz="12" w:space="0" w:color="auto"/>
            </w:tcBorders>
          </w:tcPr>
          <w:p w14:paraId="067EB7EA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46623DFC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1F0CC4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20EC" w:rsidRPr="0064426F" w14:paraId="1D5519EE" w14:textId="77777777" w:rsidTr="00F70E6A">
        <w:trPr>
          <w:trHeight w:val="418"/>
        </w:trPr>
        <w:tc>
          <w:tcPr>
            <w:tcW w:w="2518" w:type="dxa"/>
          </w:tcPr>
          <w:p w14:paraId="58EF14F7" w14:textId="77777777" w:rsidR="00FC20EC" w:rsidRPr="00F25AC5" w:rsidRDefault="00FC20EC" w:rsidP="00FC20E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14:paraId="6704338D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73A90AD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CCCF845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right w:val="single" w:sz="12" w:space="0" w:color="auto"/>
            </w:tcBorders>
          </w:tcPr>
          <w:p w14:paraId="2E5D241E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3F5D74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12" w:space="0" w:color="auto"/>
            </w:tcBorders>
          </w:tcPr>
          <w:p w14:paraId="07F0FAB8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2CF1493" w14:textId="77777777" w:rsidR="00FC20EC" w:rsidRPr="00F25AC5" w:rsidRDefault="00FC20EC" w:rsidP="00FC20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4D080B9" w14:textId="04D98CA5" w:rsidR="00EC486F" w:rsidRPr="0064426F" w:rsidRDefault="00F13FB4" w:rsidP="00EC486F">
      <w:pPr>
        <w:spacing w:after="0"/>
        <w:rPr>
          <w:vanish/>
        </w:rPr>
      </w:pPr>
      <w:r w:rsidRPr="0064426F">
        <w:rPr>
          <w:rFonts w:cs="Arial"/>
          <w:noProof/>
          <w:sz w:val="16"/>
          <w:szCs w:val="16"/>
          <w:lang w:eastAsia="lt-LT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editId="7C9E2679">
                <wp:simplePos x="0" y="0"/>
                <wp:positionH relativeFrom="margin">
                  <wp:align>right</wp:align>
                </wp:positionH>
                <wp:positionV relativeFrom="paragraph">
                  <wp:posOffset>6586053</wp:posOffset>
                </wp:positionV>
                <wp:extent cx="7146925" cy="1574359"/>
                <wp:effectExtent l="0" t="0" r="0" b="698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925" cy="15743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59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204"/>
                              <w:gridCol w:w="4394"/>
                            </w:tblGrid>
                            <w:tr w:rsidR="00CC436C" w:rsidRPr="00016F5A" w14:paraId="51386D3E" w14:textId="77777777" w:rsidTr="00F13FB4">
                              <w:trPr>
                                <w:trHeight w:val="704"/>
                              </w:trPr>
                              <w:tc>
                                <w:tcPr>
                                  <w:tcW w:w="10598" w:type="dxa"/>
                                  <w:gridSpan w:val="2"/>
                                </w:tcPr>
                                <w:p w14:paraId="5F5EB3FA" w14:textId="314A19FE" w:rsidR="00CC436C" w:rsidRPr="00016F5A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br/>
                                    <w:t>_____________________________________________________</w:t>
                                  </w:r>
                                  <w:r w:rsidR="0072305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_________</w:t>
                                  </w:r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br/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Full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name</w:t>
                                  </w:r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d</w:t>
                                  </w:r>
                                  <w:proofErr w:type="spellEnd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C40D7D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position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of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th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representativ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of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the</w:t>
                                  </w:r>
                                  <w:proofErr w:type="spellEnd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chool</w:t>
                                  </w:r>
                                  <w:proofErr w:type="spellEnd"/>
                                  <w:r w:rsidR="00016F5A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016F5A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Mokyklos atstovo vardas, pavardė ir pareigos</w:t>
                                  </w:r>
                                </w:p>
                                <w:p w14:paraId="4F2B751B" w14:textId="77777777" w:rsidR="00CC436C" w:rsidRPr="00016F5A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/>
                                    </w:rPr>
                                  </w:pPr>
                                </w:p>
                              </w:tc>
                            </w:tr>
                            <w:tr w:rsidR="00AA5EB9" w:rsidRPr="00016F5A" w14:paraId="2D47A804" w14:textId="77777777" w:rsidTr="00F13FB4">
                              <w:trPr>
                                <w:trHeight w:val="602"/>
                              </w:trPr>
                              <w:tc>
                                <w:tcPr>
                                  <w:tcW w:w="6204" w:type="dxa"/>
                                </w:tcPr>
                                <w:p w14:paraId="32CF38E1" w14:textId="7FCC1E05" w:rsidR="00F13FB4" w:rsidRDefault="00F13FB4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 w:bidi="ar-SA"/>
                                    </w:rPr>
                                  </w:pPr>
                                </w:p>
                                <w:p w14:paraId="7818EB7F" w14:textId="02D3E2DE" w:rsidR="00F13FB4" w:rsidRDefault="00F13FB4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lt-LT" w:eastAsia="en-US" w:bidi="ar-SA"/>
                                    </w:rPr>
                                  </w:pPr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</w:t>
                                  </w:r>
                                </w:p>
                                <w:p w14:paraId="01867EC4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 w:bidi="ar-SA"/>
                                    </w:rPr>
                                  </w:pP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tamp</w:t>
                                  </w:r>
                                  <w:proofErr w:type="spellEnd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d</w:t>
                                  </w:r>
                                  <w:proofErr w:type="spellEnd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signature</w:t>
                                  </w:r>
                                  <w:proofErr w:type="spellEnd"/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Antspaudas ir parašas</w:t>
                                  </w:r>
                                </w:p>
                              </w:tc>
                              <w:tc>
                                <w:tcPr>
                                  <w:tcW w:w="4394" w:type="dxa"/>
                                </w:tcPr>
                                <w:p w14:paraId="1FB9CEA4" w14:textId="77777777" w:rsidR="00AA5EB9" w:rsidRPr="00F13FB4" w:rsidRDefault="00AA5EB9" w:rsidP="00B43478">
                                  <w:pPr>
                                    <w:pStyle w:val="Footer"/>
                                    <w:jc w:val="right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</w:p>
                                <w:p w14:paraId="36392E37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_____________________</w:t>
                                  </w:r>
                                </w:p>
                                <w:p w14:paraId="4AAEC1A5" w14:textId="77777777" w:rsidR="00AA5EB9" w:rsidRPr="00F13FB4" w:rsidRDefault="00CC436C" w:rsidP="00B43478">
                                  <w:pPr>
                                    <w:pStyle w:val="Foo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</w:pPr>
                                  <w:proofErr w:type="spellStart"/>
                                  <w:r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Date</w:t>
                                  </w:r>
                                  <w:proofErr w:type="spellEnd"/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/</w:t>
                                  </w:r>
                                  <w:r w:rsidR="0072305D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 xml:space="preserve"> </w:t>
                                  </w:r>
                                  <w:r w:rsidR="00016F5A" w:rsidRPr="00F13FB4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lt-LT" w:eastAsia="en-US"/>
                                    </w:rPr>
                                    <w:t>Data</w:t>
                                  </w:r>
                                </w:p>
                              </w:tc>
                            </w:tr>
                          </w:tbl>
                          <w:p w14:paraId="31056976" w14:textId="77777777" w:rsidR="00AA5EB9" w:rsidRPr="00016F5A" w:rsidRDefault="00AA5EB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11.55pt;margin-top:518.6pt;width:562.75pt;height:123.9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" stroked="f">
                <v:textbox>
                  <w:txbxContent>
                    <w:tbl>
                      <w:tblPr>
                        <w:tblStyle w:val="TableGrid"/>
                        <w:tblW w:w="1059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204"/>
                        <w:gridCol w:w="4394"/>
                      </w:tblGrid>
                      <w:tr w:rsidR="00CC436C" w:rsidRPr="00016F5A" w14:paraId="51386D3E" w14:textId="77777777" w:rsidTr="00F13FB4">
                        <w:trPr>
                          <w:trHeight w:val="704"/>
                        </w:trPr>
                        <w:tc>
                          <w:tcPr>
                            <w:tcW w:w="10598" w:type="dxa"/>
                            <w:gridSpan w:val="2"/>
                          </w:tcPr>
                          <w:p w14:paraId="5F5EB3FA" w14:textId="314A19FE" w:rsidR="00CC436C" w:rsidRPr="00016F5A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br/>
                              <w:t>_____________________________________________________</w:t>
                            </w:r>
                            <w:r w:rsidR="0072305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_________</w:t>
                            </w:r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br/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Full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name</w:t>
                            </w:r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d</w:t>
                            </w:r>
                            <w:proofErr w:type="spellEnd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="00C40D7D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position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of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th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representativ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of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the</w:t>
                            </w:r>
                            <w:proofErr w:type="spellEnd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chool</w:t>
                            </w:r>
                            <w:proofErr w:type="spellEnd"/>
                            <w:r w:rsidR="00016F5A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016F5A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Mokyklos atstovo vardas, pavardė ir pareigos</w:t>
                            </w:r>
                          </w:p>
                          <w:p w14:paraId="4F2B751B" w14:textId="77777777" w:rsidR="00CC436C" w:rsidRPr="00016F5A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/>
                              </w:rPr>
                            </w:pPr>
                          </w:p>
                        </w:tc>
                      </w:tr>
                      <w:tr w:rsidR="00AA5EB9" w:rsidRPr="00016F5A" w14:paraId="2D47A804" w14:textId="77777777" w:rsidTr="00F13FB4">
                        <w:trPr>
                          <w:trHeight w:val="602"/>
                        </w:trPr>
                        <w:tc>
                          <w:tcPr>
                            <w:tcW w:w="6204" w:type="dxa"/>
                          </w:tcPr>
                          <w:p w14:paraId="32CF38E1" w14:textId="7FCC1E05" w:rsidR="00F13FB4" w:rsidRDefault="00F13FB4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 w:bidi="ar-SA"/>
                              </w:rPr>
                            </w:pPr>
                          </w:p>
                          <w:p w14:paraId="7818EB7F" w14:textId="02D3E2DE" w:rsidR="00F13FB4" w:rsidRDefault="00F13FB4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lt-LT" w:eastAsia="en-US" w:bidi="ar-SA"/>
                              </w:rPr>
                            </w:pPr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</w:t>
                            </w:r>
                          </w:p>
                          <w:p w14:paraId="01867EC4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 w:bidi="ar-SA"/>
                              </w:rPr>
                            </w:pP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tamp</w:t>
                            </w:r>
                            <w:proofErr w:type="spellEnd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d</w:t>
                            </w:r>
                            <w:proofErr w:type="spellEnd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signature</w:t>
                            </w:r>
                            <w:proofErr w:type="spellEnd"/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Antspaudas ir parašas</w:t>
                            </w:r>
                          </w:p>
                        </w:tc>
                        <w:tc>
                          <w:tcPr>
                            <w:tcW w:w="4394" w:type="dxa"/>
                          </w:tcPr>
                          <w:p w14:paraId="1FB9CEA4" w14:textId="77777777" w:rsidR="00AA5EB9" w:rsidRPr="00F13FB4" w:rsidRDefault="00AA5EB9" w:rsidP="00B43478">
                            <w:pPr>
                              <w:pStyle w:val="Footer"/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</w:p>
                          <w:p w14:paraId="36392E37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_____________________</w:t>
                            </w:r>
                          </w:p>
                          <w:p w14:paraId="4AAEC1A5" w14:textId="77777777" w:rsidR="00AA5EB9" w:rsidRPr="00F13FB4" w:rsidRDefault="00CC436C" w:rsidP="00B43478">
                            <w:pPr>
                              <w:pStyle w:val="Foo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</w:pPr>
                            <w:proofErr w:type="spellStart"/>
                            <w:r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Date</w:t>
                            </w:r>
                            <w:proofErr w:type="spellEnd"/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/</w:t>
                            </w:r>
                            <w:r w:rsidR="0072305D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 xml:space="preserve"> </w:t>
                            </w:r>
                            <w:r w:rsidR="00016F5A" w:rsidRPr="00F13FB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lt-LT" w:eastAsia="en-US"/>
                              </w:rPr>
                              <w:t>Data</w:t>
                            </w:r>
                          </w:p>
                        </w:tc>
                      </w:tr>
                    </w:tbl>
                    <w:p w14:paraId="31056976" w14:textId="77777777" w:rsidR="00AA5EB9" w:rsidRPr="00016F5A" w:rsidRDefault="00AA5EB9"/>
                  </w:txbxContent>
                </v:textbox>
                <w10:wrap anchorx="margin"/>
              </v:shape>
            </w:pict>
          </mc:Fallback>
        </mc:AlternateContent>
      </w:r>
    </w:p>
    <w:p w14:paraId="2DE71B11" w14:textId="2DBE9EA9" w:rsidR="00056F0F" w:rsidRPr="0064426F" w:rsidRDefault="00056F0F" w:rsidP="00056F0F">
      <w:pPr>
        <w:spacing w:after="0"/>
        <w:rPr>
          <w:vanish/>
        </w:rPr>
      </w:pPr>
    </w:p>
    <w:p w14:paraId="418B5356" w14:textId="77777777" w:rsidR="00F91A55" w:rsidRPr="0064426F" w:rsidRDefault="00F91A55" w:rsidP="005F4987">
      <w:pPr>
        <w:rPr>
          <w:rFonts w:cs="Arial"/>
          <w:sz w:val="16"/>
          <w:szCs w:val="16"/>
        </w:rPr>
        <w:sectPr w:rsidR="00F91A55" w:rsidRPr="0064426F" w:rsidSect="00A373BE">
          <w:headerReference w:type="even" r:id="rId8"/>
          <w:headerReference w:type="default" r:id="rId9"/>
          <w:footerReference w:type="default" r:id="rId10"/>
          <w:pgSz w:w="11907" w:h="16840" w:code="9"/>
          <w:pgMar w:top="567" w:right="454" w:bottom="567" w:left="454" w:header="737" w:footer="567" w:gutter="0"/>
          <w:cols w:space="708"/>
          <w:docGrid w:linePitch="360"/>
        </w:sectPr>
      </w:pPr>
    </w:p>
    <w:p w14:paraId="1908D420" w14:textId="0A72AD48" w:rsidR="00BB0206" w:rsidRPr="0064426F" w:rsidRDefault="00F13FB4" w:rsidP="001754C6">
      <w:pPr>
        <w:jc w:val="center"/>
        <w:rPr>
          <w:rFonts w:ascii="Arial" w:hAnsi="Arial" w:cs="Arial"/>
          <w:b/>
          <w:sz w:val="16"/>
          <w:szCs w:val="16"/>
        </w:rPr>
      </w:pPr>
      <w:r w:rsidRPr="00797A55">
        <w:rPr>
          <w:noProof/>
          <w:lang w:eastAsia="lt-LT" w:bidi="ar-SA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6E59C7" wp14:editId="77EB6A79">
                <wp:simplePos x="0" y="0"/>
                <wp:positionH relativeFrom="margin">
                  <wp:align>left</wp:align>
                </wp:positionH>
                <wp:positionV relativeFrom="paragraph">
                  <wp:posOffset>-644691</wp:posOffset>
                </wp:positionV>
                <wp:extent cx="1195070" cy="652007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5070" cy="6520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4CBE7" w14:textId="77777777" w:rsidR="00F13FB4" w:rsidRPr="00B51217" w:rsidRDefault="00F13FB4" w:rsidP="00F13FB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AE20AB" wp14:editId="67282725">
                                  <wp:extent cx="1477670" cy="62827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logo-transparent-black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783" t="32727" r="13974" b="3825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183" cy="64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E59C7" id="Text Box 4" o:spid="_x0000_s1027" type="#_x0000_t202" style="position:absolute;left:0;text-align:left;margin-left:0;margin-top:-50.75pt;width:94.1pt;height:51.35pt;z-index:251671552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" stroked="f">
                <v:textbox>
                  <w:txbxContent>
                    <w:p w14:paraId="20A4CBE7" w14:textId="77777777" w:rsidR="00F13FB4" w:rsidRPr="00B51217" w:rsidRDefault="00F13FB4" w:rsidP="00F13FB4">
                      <w:r>
                        <w:rPr>
                          <w:noProof/>
                        </w:rPr>
                        <w:drawing>
                          <wp:inline distT="0" distB="0" distL="0" distR="0" wp14:anchorId="44AE20AB" wp14:editId="67282725">
                            <wp:extent cx="1477670" cy="62827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logo-transparent-black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7783" t="32727" r="13974" b="3825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09183" cy="64166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E86DA" w14:textId="77777777" w:rsidR="003A67D2" w:rsidRDefault="003A67D2" w:rsidP="00A07E60">
      <w:pPr>
        <w:pStyle w:val="NoSpacing"/>
        <w:jc w:val="center"/>
        <w:rPr>
          <w:b/>
          <w:sz w:val="36"/>
          <w:szCs w:val="36"/>
          <w:lang w:val="lt-LT"/>
        </w:rPr>
      </w:pPr>
      <w:r w:rsidRPr="00726E79">
        <w:rPr>
          <w:rFonts w:ascii="Arial" w:hAnsi="Arial" w:cs="Arial"/>
          <w:b/>
          <w:noProof/>
          <w:sz w:val="24"/>
          <w:szCs w:val="24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8DD0AE0" wp14:editId="234D7334">
                <wp:simplePos x="0" y="0"/>
                <wp:positionH relativeFrom="margin">
                  <wp:posOffset>5424221</wp:posOffset>
                </wp:positionH>
                <wp:positionV relativeFrom="paragraph">
                  <wp:posOffset>185395</wp:posOffset>
                </wp:positionV>
                <wp:extent cx="1206297" cy="922351"/>
                <wp:effectExtent l="0" t="0" r="13335" b="1143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6297" cy="922351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7DC40" w14:textId="77777777" w:rsidR="00726E79" w:rsidRPr="00D70454" w:rsidRDefault="00726E79" w:rsidP="00726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22A35" w:themeColor="text2" w:themeShade="80"/>
                                <w:szCs w:val="24"/>
                              </w:rPr>
                            </w:pPr>
                            <w:r w:rsidRPr="00D70454">
                              <w:rPr>
                                <w:rFonts w:ascii="Arial" w:hAnsi="Arial" w:cs="Arial"/>
                                <w:b/>
                                <w:color w:val="222A35" w:themeColor="text2" w:themeShade="80"/>
                                <w:szCs w:val="24"/>
                              </w:rPr>
                              <w:t xml:space="preserve">DĖMESIO! </w:t>
                            </w:r>
                            <w:r w:rsidRPr="00D70454">
                              <w:rPr>
                                <w:rFonts w:ascii="Arial" w:hAnsi="Arial" w:cs="Arial"/>
                                <w:color w:val="222A35" w:themeColor="text2" w:themeShade="80"/>
                                <w:sz w:val="20"/>
                                <w:szCs w:val="24"/>
                              </w:rPr>
                              <w:t>Prašome šių puslapių neprisegti prie savo stojimo anketo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D0AE0" id="Text Box 2" o:spid="_x0000_s1028" type="#_x0000_t202" style="position:absolute;left:0;text-align:left;margin-left:427.1pt;margin-top:14.6pt;width:95pt;height:72.6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" fillcolor="white [3201]" strokecolor="#ffc000 [3207]" strokeweight="1pt">
                <v:textbox>
                  <w:txbxContent>
                    <w:p w14:paraId="25A7DC40" w14:textId="77777777" w:rsidR="00726E79" w:rsidRPr="00D70454" w:rsidRDefault="00726E79" w:rsidP="00726E79">
                      <w:pPr>
                        <w:jc w:val="center"/>
                        <w:rPr>
                          <w:rFonts w:ascii="Arial" w:hAnsi="Arial" w:cs="Arial"/>
                          <w:b/>
                          <w:color w:val="222A35" w:themeColor="text2" w:themeShade="80"/>
                          <w:szCs w:val="24"/>
                        </w:rPr>
                      </w:pPr>
                      <w:r w:rsidRPr="00D70454">
                        <w:rPr>
                          <w:rFonts w:ascii="Arial" w:hAnsi="Arial" w:cs="Arial"/>
                          <w:b/>
                          <w:color w:val="222A35" w:themeColor="text2" w:themeShade="80"/>
                          <w:szCs w:val="24"/>
                        </w:rPr>
                        <w:t xml:space="preserve">DĖMESIO! </w:t>
                      </w:r>
                      <w:r w:rsidRPr="00D70454">
                        <w:rPr>
                          <w:rFonts w:ascii="Arial" w:hAnsi="Arial" w:cs="Arial"/>
                          <w:color w:val="222A35" w:themeColor="text2" w:themeShade="80"/>
                          <w:sz w:val="20"/>
                          <w:szCs w:val="24"/>
                        </w:rPr>
                        <w:t>Prašome šių puslapių neprisegti prie savo stojimo anketo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B955AC" w14:textId="77777777" w:rsidR="005861DD" w:rsidRPr="00253B33" w:rsidRDefault="00866E5E" w:rsidP="00A07E60">
      <w:pPr>
        <w:pStyle w:val="NoSpacing"/>
        <w:jc w:val="center"/>
        <w:rPr>
          <w:rFonts w:ascii="Arial" w:hAnsi="Arial" w:cs="Arial"/>
          <w:b/>
          <w:sz w:val="36"/>
          <w:szCs w:val="36"/>
          <w:lang w:val="lt-LT"/>
        </w:rPr>
      </w:pPr>
      <w:r w:rsidRPr="00253B33">
        <w:rPr>
          <w:rFonts w:ascii="Arial" w:hAnsi="Arial" w:cs="Arial"/>
          <w:b/>
          <w:sz w:val="36"/>
          <w:szCs w:val="36"/>
          <w:lang w:val="lt-LT"/>
        </w:rPr>
        <w:t>Pažymių išrašo pildymo gairės</w:t>
      </w:r>
    </w:p>
    <w:p w14:paraId="68188837" w14:textId="77777777" w:rsidR="00A07E60" w:rsidRPr="00A07E60" w:rsidRDefault="00A07E60" w:rsidP="00A07E60">
      <w:pPr>
        <w:pStyle w:val="NoSpacing"/>
        <w:jc w:val="center"/>
        <w:rPr>
          <w:b/>
          <w:sz w:val="8"/>
          <w:szCs w:val="36"/>
          <w:lang w:val="lt-LT"/>
        </w:rPr>
      </w:pPr>
    </w:p>
    <w:p w14:paraId="102E92EE" w14:textId="77777777" w:rsidR="005E3ACA" w:rsidRPr="00D70454" w:rsidRDefault="005E3ACA" w:rsidP="0082524A">
      <w:pPr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D70454">
        <w:rPr>
          <w:rFonts w:ascii="Arial" w:hAnsi="Arial" w:cs="Arial"/>
          <w:b/>
          <w:color w:val="FF0000"/>
          <w:sz w:val="20"/>
          <w:szCs w:val="20"/>
        </w:rPr>
        <w:t xml:space="preserve">Prašome pažymių išrašą pildyti </w:t>
      </w:r>
      <w:r w:rsidRPr="00D70454">
        <w:rPr>
          <w:rFonts w:ascii="Arial" w:hAnsi="Arial" w:cs="Arial"/>
          <w:b/>
          <w:color w:val="FF0000"/>
          <w:sz w:val="24"/>
          <w:szCs w:val="24"/>
        </w:rPr>
        <w:t>DIDŽIOSIOMIS RAIDĖMIS</w:t>
      </w:r>
      <w:r w:rsidR="0045434A" w:rsidRPr="00D70454">
        <w:rPr>
          <w:rFonts w:ascii="Arial" w:hAnsi="Arial" w:cs="Arial"/>
          <w:b/>
          <w:color w:val="FF0000"/>
          <w:sz w:val="24"/>
          <w:szCs w:val="24"/>
        </w:rPr>
        <w:t>!</w:t>
      </w:r>
    </w:p>
    <w:p w14:paraId="65C76BFB" w14:textId="77777777" w:rsidR="005861DD" w:rsidRPr="0064426F" w:rsidRDefault="005861DD" w:rsidP="0082524A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</w:p>
    <w:p w14:paraId="2E866CE1" w14:textId="77777777" w:rsidR="009F4DF6" w:rsidRPr="00265A26" w:rsidRDefault="009F4DF6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sz w:val="20"/>
          <w:szCs w:val="20"/>
        </w:rPr>
        <w:t>Full name of a student and the date of birth</w:t>
      </w:r>
      <w:r w:rsidR="00C40D7D" w:rsidRPr="00265A26">
        <w:rPr>
          <w:rFonts w:ascii="Arial" w:hAnsi="Arial" w:cs="Arial"/>
          <w:sz w:val="20"/>
          <w:szCs w:val="20"/>
        </w:rPr>
        <w:t xml:space="preserve"> </w:t>
      </w:r>
      <w:r w:rsidR="00C40D7D" w:rsidRPr="00265A26">
        <w:rPr>
          <w:rFonts w:ascii="Arial" w:hAnsi="Arial" w:cs="Arial"/>
          <w:b/>
          <w:sz w:val="20"/>
          <w:szCs w:val="20"/>
        </w:rPr>
        <w:t>(</w:t>
      </w:r>
      <w:r w:rsidR="00016F5A" w:rsidRPr="00265A26">
        <w:rPr>
          <w:rFonts w:ascii="Arial" w:hAnsi="Arial" w:cs="Arial"/>
          <w:b/>
          <w:sz w:val="20"/>
          <w:szCs w:val="20"/>
        </w:rPr>
        <w:t>moksleivio</w:t>
      </w:r>
      <w:r w:rsidRPr="00265A26">
        <w:rPr>
          <w:rFonts w:ascii="Arial" w:hAnsi="Arial" w:cs="Arial"/>
          <w:b/>
          <w:sz w:val="20"/>
          <w:szCs w:val="20"/>
        </w:rPr>
        <w:t xml:space="preserve"> vardas, pavardė ir gimimo data</w:t>
      </w:r>
      <w:r w:rsidR="00D23E34" w:rsidRPr="00265A26">
        <w:rPr>
          <w:rFonts w:ascii="Arial" w:hAnsi="Arial" w:cs="Arial"/>
          <w:b/>
          <w:sz w:val="20"/>
          <w:szCs w:val="20"/>
        </w:rPr>
        <w:t>)</w:t>
      </w:r>
      <w:r w:rsidR="00C40D7D" w:rsidRPr="00265A26">
        <w:rPr>
          <w:rFonts w:ascii="Arial" w:hAnsi="Arial" w:cs="Arial"/>
          <w:b/>
          <w:sz w:val="20"/>
          <w:szCs w:val="20"/>
        </w:rPr>
        <w:t xml:space="preserve"> </w:t>
      </w:r>
      <w:r w:rsidR="00C40D7D" w:rsidRPr="00265A26">
        <w:rPr>
          <w:rFonts w:ascii="Arial" w:hAnsi="Arial" w:cs="Arial"/>
          <w:sz w:val="20"/>
          <w:szCs w:val="20"/>
        </w:rPr>
        <w:t>– prašome įrašyti vardą ir pavardę nenaudojant lietuviškų rašmenų (be „š“, „ė“, „ą“</w:t>
      </w:r>
      <w:r w:rsidR="007C2CFC" w:rsidRPr="00265A26">
        <w:rPr>
          <w:rFonts w:ascii="Arial" w:hAnsi="Arial" w:cs="Arial"/>
          <w:sz w:val="20"/>
          <w:szCs w:val="20"/>
        </w:rPr>
        <w:t xml:space="preserve"> ir t. t.</w:t>
      </w:r>
      <w:r w:rsidR="00C40D7D" w:rsidRPr="00265A26">
        <w:rPr>
          <w:rFonts w:ascii="Arial" w:hAnsi="Arial" w:cs="Arial"/>
          <w:sz w:val="20"/>
          <w:szCs w:val="20"/>
        </w:rPr>
        <w:t>).</w:t>
      </w:r>
    </w:p>
    <w:p w14:paraId="760BAE67" w14:textId="77777777" w:rsidR="009F4DF6" w:rsidRPr="005D44D6" w:rsidRDefault="00C40D7D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sz w:val="20"/>
          <w:szCs w:val="20"/>
        </w:rPr>
        <w:t>Name of the school</w:t>
      </w:r>
      <w:r w:rsidR="007B13DA" w:rsidRPr="00265A26">
        <w:rPr>
          <w:rFonts w:ascii="Arial" w:hAnsi="Arial" w:cs="Arial"/>
          <w:b/>
          <w:sz w:val="20"/>
          <w:szCs w:val="20"/>
        </w:rPr>
        <w:t xml:space="preserve"> (m</w:t>
      </w:r>
      <w:r w:rsidRPr="00265A26">
        <w:rPr>
          <w:rFonts w:ascii="Arial" w:hAnsi="Arial" w:cs="Arial"/>
          <w:b/>
          <w:sz w:val="20"/>
          <w:szCs w:val="20"/>
        </w:rPr>
        <w:t>okyklos</w:t>
      </w:r>
      <w:r w:rsidR="009F4DF6" w:rsidRPr="00265A26">
        <w:rPr>
          <w:rFonts w:ascii="Arial" w:hAnsi="Arial" w:cs="Arial"/>
          <w:b/>
          <w:sz w:val="20"/>
          <w:szCs w:val="20"/>
        </w:rPr>
        <w:t xml:space="preserve"> pavadinimas</w:t>
      </w:r>
      <w:r w:rsidRPr="00265A26">
        <w:rPr>
          <w:rFonts w:ascii="Arial" w:hAnsi="Arial" w:cs="Arial"/>
          <w:b/>
          <w:sz w:val="20"/>
          <w:szCs w:val="20"/>
        </w:rPr>
        <w:t>)</w:t>
      </w:r>
      <w:r w:rsidRPr="00265A26">
        <w:rPr>
          <w:rFonts w:ascii="Arial" w:hAnsi="Arial" w:cs="Arial"/>
          <w:sz w:val="20"/>
          <w:szCs w:val="20"/>
        </w:rPr>
        <w:t xml:space="preserve"> - prašome įrašyti oficialų mokymosi įstaigos pavadinimą </w:t>
      </w:r>
      <w:r w:rsidRPr="005D44D6">
        <w:rPr>
          <w:rFonts w:ascii="Arial" w:hAnsi="Arial" w:cs="Arial"/>
          <w:sz w:val="20"/>
          <w:szCs w:val="20"/>
        </w:rPr>
        <w:t>nenaudojant lietuviškų rašmenų. Neverskite mokymosi įstaigos pavadinimo į anglų kalbą.</w:t>
      </w:r>
    </w:p>
    <w:p w14:paraId="392EAE3D" w14:textId="77777777" w:rsidR="005861DD" w:rsidRPr="0064426F" w:rsidRDefault="005861DD" w:rsidP="0082524A">
      <w:pPr>
        <w:jc w:val="both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14:paraId="4EDF27B6" w14:textId="77777777" w:rsidR="00E161F0" w:rsidRPr="00253B33" w:rsidRDefault="008F73BB" w:rsidP="00D70454">
      <w:pPr>
        <w:shd w:val="clear" w:color="auto" w:fill="EDEDED" w:themeFill="accent3" w:themeFillTint="33"/>
        <w:ind w:left="720"/>
        <w:jc w:val="center"/>
        <w:rPr>
          <w:rFonts w:ascii="Arial" w:hAnsi="Arial" w:cs="Arial"/>
          <w:color w:val="000000"/>
          <w:sz w:val="28"/>
          <w:szCs w:val="26"/>
        </w:rPr>
      </w:pPr>
      <w:proofErr w:type="spellStart"/>
      <w:r w:rsidRPr="00253B33">
        <w:rPr>
          <w:rFonts w:ascii="Arial" w:hAnsi="Arial" w:cs="Arial"/>
          <w:b/>
          <w:color w:val="000000"/>
          <w:sz w:val="28"/>
          <w:szCs w:val="26"/>
        </w:rPr>
        <w:t>Subjects</w:t>
      </w:r>
      <w:proofErr w:type="spellEnd"/>
      <w:r w:rsidRPr="00253B33">
        <w:rPr>
          <w:rFonts w:ascii="Arial" w:hAnsi="Arial" w:cs="Arial"/>
          <w:b/>
          <w:color w:val="000000"/>
          <w:sz w:val="28"/>
          <w:szCs w:val="26"/>
        </w:rPr>
        <w:t>/Dalykai</w:t>
      </w:r>
    </w:p>
    <w:p w14:paraId="62034AE1" w14:textId="77777777" w:rsidR="00EF4290" w:rsidRPr="00265A26" w:rsidRDefault="00744D81" w:rsidP="0082524A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Moral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education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(Dorini</w:t>
      </w:r>
      <w:r w:rsidR="00EF4290" w:rsidRPr="00265A26">
        <w:rPr>
          <w:rFonts w:ascii="Arial" w:hAnsi="Arial" w:cs="Arial"/>
          <w:b/>
          <w:sz w:val="20"/>
          <w:szCs w:val="20"/>
        </w:rPr>
        <w:t>s ugdymas)</w:t>
      </w:r>
      <w:r w:rsidR="00EF4290" w:rsidRPr="00265A26">
        <w:rPr>
          <w:rFonts w:ascii="Arial" w:hAnsi="Arial" w:cs="Arial"/>
          <w:sz w:val="20"/>
          <w:szCs w:val="20"/>
        </w:rPr>
        <w:t xml:space="preserve"> - prašome angliškai įrašyti „Etiką“ ar „Tikybą“ (E</w:t>
      </w:r>
      <w:r w:rsidR="005D44D6">
        <w:rPr>
          <w:rFonts w:ascii="Arial" w:hAnsi="Arial" w:cs="Arial"/>
          <w:sz w:val="20"/>
          <w:szCs w:val="20"/>
        </w:rPr>
        <w:t xml:space="preserve">thics, </w:t>
      </w:r>
      <w:r w:rsidR="00EF4290" w:rsidRPr="00265A26">
        <w:rPr>
          <w:rFonts w:ascii="Arial" w:hAnsi="Arial" w:cs="Arial"/>
          <w:sz w:val="20"/>
          <w:szCs w:val="20"/>
        </w:rPr>
        <w:t>Religion) į paliktą laukelį.</w:t>
      </w:r>
    </w:p>
    <w:p w14:paraId="335C8ACE" w14:textId="77777777" w:rsidR="00EF4290" w:rsidRPr="00265A26" w:rsidRDefault="00EF4290" w:rsidP="0082524A">
      <w:pPr>
        <w:pStyle w:val="ListParagraph"/>
        <w:spacing w:after="0" w:line="240" w:lineRule="auto"/>
        <w:ind w:left="786"/>
        <w:rPr>
          <w:rFonts w:ascii="Arial" w:hAnsi="Arial" w:cs="Arial"/>
          <w:sz w:val="20"/>
          <w:szCs w:val="20"/>
        </w:rPr>
      </w:pPr>
    </w:p>
    <w:p w14:paraId="0045DE5A" w14:textId="77777777" w:rsidR="00473E60" w:rsidRPr="00265A26" w:rsidRDefault="00F211B7" w:rsidP="0082524A">
      <w:pPr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Native language (gimtoji kalba)</w:t>
      </w:r>
      <w:r w:rsidR="00B851F7" w:rsidRPr="00265A26">
        <w:rPr>
          <w:rFonts w:ascii="Arial" w:hAnsi="Arial" w:cs="Arial"/>
          <w:sz w:val="20"/>
          <w:szCs w:val="20"/>
        </w:rPr>
        <w:t xml:space="preserve"> – </w:t>
      </w:r>
      <w:r w:rsidR="00473E60" w:rsidRPr="00265A26">
        <w:rPr>
          <w:rFonts w:ascii="Arial" w:hAnsi="Arial" w:cs="Arial"/>
          <w:sz w:val="20"/>
          <w:szCs w:val="20"/>
        </w:rPr>
        <w:t>prašome angliškai įrašyti gimtąją kalbą į paliktą laukelį (pavyzdžiui, „L</w:t>
      </w:r>
      <w:r w:rsidR="00A76107" w:rsidRPr="00265A26">
        <w:rPr>
          <w:rFonts w:ascii="Arial" w:hAnsi="Arial" w:cs="Arial"/>
          <w:sz w:val="20"/>
          <w:szCs w:val="20"/>
        </w:rPr>
        <w:t>ithuanian“)</w:t>
      </w:r>
      <w:r w:rsidRPr="00265A26">
        <w:rPr>
          <w:rFonts w:ascii="Arial" w:hAnsi="Arial" w:cs="Arial"/>
          <w:sz w:val="20"/>
          <w:szCs w:val="20"/>
        </w:rPr>
        <w:t>.</w:t>
      </w:r>
    </w:p>
    <w:p w14:paraId="136FCA30" w14:textId="77777777" w:rsidR="005D44D6" w:rsidRDefault="00F211B7" w:rsidP="005D44D6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Second language (antroji kalba)</w:t>
      </w:r>
      <w:r w:rsidRPr="00265A26">
        <w:rPr>
          <w:rFonts w:ascii="Arial" w:hAnsi="Arial" w:cs="Arial"/>
          <w:sz w:val="20"/>
          <w:szCs w:val="20"/>
        </w:rPr>
        <w:t xml:space="preserve"> </w:t>
      </w:r>
      <w:r w:rsidR="00B851F7" w:rsidRPr="00265A26">
        <w:rPr>
          <w:rFonts w:ascii="Arial" w:hAnsi="Arial" w:cs="Arial"/>
          <w:sz w:val="20"/>
          <w:szCs w:val="20"/>
        </w:rPr>
        <w:t xml:space="preserve">– </w:t>
      </w:r>
      <w:r w:rsidR="00473E60" w:rsidRPr="00265A26">
        <w:rPr>
          <w:rFonts w:ascii="Arial" w:hAnsi="Arial" w:cs="Arial"/>
          <w:sz w:val="20"/>
          <w:szCs w:val="20"/>
        </w:rPr>
        <w:t>prašome angliškai įrašyti antrąją kalbą į paliktą laukelį (pavyzdžiui, „Russian“</w:t>
      </w:r>
      <w:r w:rsidR="007B13DA" w:rsidRPr="00265A26">
        <w:rPr>
          <w:rFonts w:ascii="Arial" w:hAnsi="Arial" w:cs="Arial"/>
          <w:sz w:val="20"/>
          <w:szCs w:val="20"/>
        </w:rPr>
        <w:t>, „German</w:t>
      </w:r>
      <w:r w:rsidR="00C40D7D" w:rsidRPr="00265A26">
        <w:rPr>
          <w:rFonts w:ascii="Arial" w:hAnsi="Arial" w:cs="Arial"/>
          <w:sz w:val="20"/>
          <w:szCs w:val="20"/>
        </w:rPr>
        <w:t>“</w:t>
      </w:r>
      <w:r w:rsidR="00473E60" w:rsidRPr="00265A26">
        <w:rPr>
          <w:rFonts w:ascii="Arial" w:hAnsi="Arial" w:cs="Arial"/>
          <w:sz w:val="20"/>
          <w:szCs w:val="20"/>
        </w:rPr>
        <w:t>).</w:t>
      </w:r>
    </w:p>
    <w:p w14:paraId="42AC3C5A" w14:textId="77777777" w:rsidR="005D44D6" w:rsidRDefault="005D44D6" w:rsidP="005D44D6">
      <w:pPr>
        <w:spacing w:after="0" w:line="240" w:lineRule="auto"/>
        <w:ind w:left="786"/>
        <w:jc w:val="both"/>
        <w:rPr>
          <w:rFonts w:ascii="Arial" w:hAnsi="Arial" w:cs="Arial"/>
          <w:sz w:val="20"/>
          <w:szCs w:val="20"/>
        </w:rPr>
      </w:pPr>
    </w:p>
    <w:p w14:paraId="64941148" w14:textId="77777777" w:rsidR="008F73BB" w:rsidRPr="005D44D6" w:rsidRDefault="008F73BB" w:rsidP="005D44D6">
      <w:pPr>
        <w:numPr>
          <w:ilvl w:val="0"/>
          <w:numId w:val="2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D44D6">
        <w:rPr>
          <w:rFonts w:ascii="Arial" w:hAnsi="Arial" w:cs="Arial"/>
          <w:sz w:val="20"/>
          <w:szCs w:val="20"/>
        </w:rPr>
        <w:t xml:space="preserve">Esant reikalui galite </w:t>
      </w:r>
      <w:r w:rsidR="005861DD" w:rsidRPr="005D44D6">
        <w:rPr>
          <w:rFonts w:ascii="Arial" w:hAnsi="Arial" w:cs="Arial"/>
          <w:sz w:val="20"/>
          <w:szCs w:val="20"/>
        </w:rPr>
        <w:t>įrašyti dalykus, kuriuos mokotės</w:t>
      </w:r>
      <w:r w:rsidRPr="005D44D6">
        <w:rPr>
          <w:rFonts w:ascii="Arial" w:hAnsi="Arial" w:cs="Arial"/>
          <w:sz w:val="20"/>
          <w:szCs w:val="20"/>
        </w:rPr>
        <w:t xml:space="preserve"> ir  kurių nėra sąraše. Juos reikia įrašyti </w:t>
      </w:r>
      <w:r w:rsidRPr="005D44D6">
        <w:rPr>
          <w:rFonts w:ascii="Arial" w:hAnsi="Arial" w:cs="Arial"/>
          <w:b/>
          <w:sz w:val="20"/>
          <w:szCs w:val="20"/>
        </w:rPr>
        <w:t>ir lietuvių, ir anglų kalba</w:t>
      </w:r>
      <w:r w:rsidRPr="005D44D6">
        <w:rPr>
          <w:rFonts w:ascii="Arial" w:hAnsi="Arial" w:cs="Arial"/>
          <w:sz w:val="18"/>
          <w:szCs w:val="18"/>
        </w:rPr>
        <w:t xml:space="preserve"> </w:t>
      </w:r>
      <w:r w:rsidRPr="005D44D6">
        <w:rPr>
          <w:rFonts w:ascii="Arial" w:hAnsi="Arial" w:cs="Arial"/>
          <w:b/>
          <w:color w:val="FF0000"/>
          <w:sz w:val="28"/>
          <w:szCs w:val="18"/>
        </w:rPr>
        <w:t>(!)</w:t>
      </w:r>
    </w:p>
    <w:p w14:paraId="1F67D93D" w14:textId="77777777" w:rsidR="00A07E60" w:rsidRDefault="00A07E60" w:rsidP="00A07E60">
      <w:p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14:paraId="6E05CA15" w14:textId="77777777" w:rsidR="00A07E60" w:rsidRPr="0064426F" w:rsidRDefault="00A07E60" w:rsidP="00A07E60">
      <w:pPr>
        <w:ind w:left="720"/>
        <w:jc w:val="both"/>
        <w:rPr>
          <w:rFonts w:ascii="Arial" w:hAnsi="Arial" w:cs="Arial"/>
          <w:sz w:val="20"/>
          <w:szCs w:val="18"/>
        </w:rPr>
      </w:pPr>
    </w:p>
    <w:p w14:paraId="6F26680F" w14:textId="77777777" w:rsidR="00A07E60" w:rsidRPr="00253B33" w:rsidRDefault="00A07E60" w:rsidP="00D70454">
      <w:pPr>
        <w:shd w:val="clear" w:color="auto" w:fill="EDEDED" w:themeFill="accent3" w:themeFillTint="33"/>
        <w:tabs>
          <w:tab w:val="left" w:pos="6270"/>
        </w:tabs>
        <w:ind w:left="720"/>
        <w:jc w:val="center"/>
        <w:rPr>
          <w:rFonts w:ascii="Arial" w:hAnsi="Arial" w:cs="Arial"/>
          <w:b/>
          <w:color w:val="000000"/>
          <w:sz w:val="28"/>
          <w:szCs w:val="26"/>
        </w:rPr>
      </w:pPr>
      <w:r w:rsidRPr="00253B33">
        <w:rPr>
          <w:noProof/>
          <w:sz w:val="28"/>
          <w:szCs w:val="26"/>
          <w:lang w:eastAsia="lt-LT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6D3722" wp14:editId="0345CF2D">
                <wp:simplePos x="0" y="0"/>
                <wp:positionH relativeFrom="margin">
                  <wp:posOffset>3792931</wp:posOffset>
                </wp:positionH>
                <wp:positionV relativeFrom="paragraph">
                  <wp:posOffset>275412</wp:posOffset>
                </wp:positionV>
                <wp:extent cx="2837714" cy="476250"/>
                <wp:effectExtent l="0" t="0" r="2032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714" cy="476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7FBE8D" w14:textId="77777777" w:rsidR="00A07E60" w:rsidRPr="005D44D6" w:rsidRDefault="00A07E60" w:rsidP="00A07E60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</w:pP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Šalia metinių pažymių įrašykite ir mokymosi lygį 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išplėstinį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(A, B2) arba 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endrąjį</w:t>
                            </w:r>
                            <w:r w:rsidRPr="005D44D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(B,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B1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D3722" id="_x0000_s1029" type="#_x0000_t202" style="position:absolute;left:0;text-align:left;margin-left:298.65pt;margin-top:21.7pt;width:223.45pt;height:37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" fillcolor="white [3201]" strokecolor="#ffc000 [3207]" strokeweight="1pt">
                <v:textbox>
                  <w:txbxContent>
                    <w:p w14:paraId="047FBE8D" w14:textId="77777777" w:rsidR="00A07E60" w:rsidRPr="005D44D6" w:rsidRDefault="00A07E60" w:rsidP="00A07E60">
                      <w:pPr>
                        <w:jc w:val="both"/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</w:pP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Šalia metinių pažymių įrašykite ir mokymosi lygį </w:t>
                      </w:r>
                      <w:r w:rsidRPr="005D44D6">
                        <w:rPr>
                          <w:rFonts w:ascii="Arial" w:hAnsi="Arial" w:cs="Arial"/>
                          <w:b/>
                          <w:color w:val="000000"/>
                          <w:sz w:val="20"/>
                          <w:szCs w:val="20"/>
                        </w:rPr>
                        <w:t>išplėstinį</w:t>
                      </w: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(A, B2) arba </w:t>
                      </w:r>
                      <w:r w:rsidRPr="005D44D6">
                        <w:rPr>
                          <w:rFonts w:ascii="Arial" w:hAnsi="Arial" w:cs="Arial"/>
                          <w:b/>
                          <w:color w:val="000000"/>
                          <w:sz w:val="20"/>
                          <w:szCs w:val="20"/>
                        </w:rPr>
                        <w:t>bendrąjį</w:t>
                      </w:r>
                      <w:r w:rsidRPr="005D44D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(B,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B1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53B33">
        <w:rPr>
          <w:rFonts w:ascii="Arial" w:hAnsi="Arial" w:cs="Arial"/>
          <w:b/>
          <w:color w:val="000000"/>
          <w:sz w:val="28"/>
          <w:szCs w:val="26"/>
        </w:rPr>
        <w:t>Metiniai 11 ir 12 klasės pažymiai</w:t>
      </w:r>
    </w:p>
    <w:p w14:paraId="33BDEC3C" w14:textId="77777777" w:rsidR="00A07E60" w:rsidRDefault="00A07E60" w:rsidP="00A07E60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181C7871" w14:textId="77777777" w:rsidR="00A07E60" w:rsidRPr="0064426F" w:rsidRDefault="00A07E60" w:rsidP="00A07E60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174534D6" w14:textId="77777777" w:rsidR="00A07E60" w:rsidRPr="005B1348" w:rsidRDefault="00A07E60" w:rsidP="00A07E60">
      <w:pPr>
        <w:pStyle w:val="ListParagraph"/>
        <w:numPr>
          <w:ilvl w:val="0"/>
          <w:numId w:val="21"/>
        </w:num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>
        <w:rPr>
          <w:rFonts w:ascii="Arial" w:hAnsi="Arial" w:cs="Arial"/>
          <w:b/>
          <w:color w:val="000000"/>
          <w:sz w:val="20"/>
          <w:szCs w:val="20"/>
        </w:rPr>
        <w:t xml:space="preserve"> 11 -</w:t>
      </w:r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Annual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grades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with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course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level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(Metiniai pažymiai ir programos kursas)</w:t>
      </w:r>
      <w:r w:rsidRPr="005B1348">
        <w:rPr>
          <w:rFonts w:ascii="Arial" w:hAnsi="Arial" w:cs="Arial"/>
          <w:sz w:val="20"/>
          <w:szCs w:val="20"/>
        </w:rPr>
        <w:t xml:space="preserve"> </w:t>
      </w:r>
      <w:r w:rsidRPr="005B1348">
        <w:rPr>
          <w:rFonts w:ascii="Arial" w:hAnsi="Arial" w:cs="Arial"/>
          <w:color w:val="000000"/>
          <w:sz w:val="20"/>
          <w:szCs w:val="20"/>
        </w:rPr>
        <w:t>– prašome įrašyti 11 klasės metinius pažymius ir šalia jų - mokymosi lygius.</w:t>
      </w:r>
    </w:p>
    <w:p w14:paraId="5508A88B" w14:textId="77777777" w:rsidR="00A07E60" w:rsidRPr="005B1348" w:rsidRDefault="00A07E60" w:rsidP="00A07E60">
      <w:pPr>
        <w:pStyle w:val="ListParagraph"/>
        <w:spacing w:after="0" w:line="240" w:lineRule="auto"/>
        <w:ind w:left="786"/>
        <w:rPr>
          <w:rFonts w:ascii="Arial" w:hAnsi="Arial" w:cs="Arial"/>
          <w:b/>
          <w:sz w:val="20"/>
          <w:szCs w:val="20"/>
        </w:rPr>
      </w:pPr>
    </w:p>
    <w:p w14:paraId="4836BC2E" w14:textId="77777777" w:rsidR="00A07E60" w:rsidRPr="00BC4AB7" w:rsidRDefault="00A07E60" w:rsidP="00A07E60">
      <w:pPr>
        <w:numPr>
          <w:ilvl w:val="0"/>
          <w:numId w:val="9"/>
        </w:numPr>
        <w:jc w:val="both"/>
        <w:rPr>
          <w:rFonts w:ascii="Arial" w:hAnsi="Arial" w:cs="Arial"/>
          <w:b/>
          <w:color w:val="000000"/>
          <w:sz w:val="20"/>
          <w:szCs w:val="20"/>
        </w:rPr>
      </w:pP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12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- </w:t>
      </w: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Annual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BC4AB7">
        <w:rPr>
          <w:rFonts w:ascii="Arial" w:hAnsi="Arial" w:cs="Arial"/>
          <w:b/>
          <w:color w:val="000000"/>
          <w:sz w:val="20"/>
          <w:szCs w:val="20"/>
        </w:rPr>
        <w:t>grades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with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course</w:t>
      </w:r>
      <w:proofErr w:type="spellEnd"/>
      <w:r w:rsidRPr="005B134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B1348">
        <w:rPr>
          <w:rFonts w:ascii="Arial" w:hAnsi="Arial" w:cs="Arial"/>
          <w:b/>
          <w:sz w:val="20"/>
          <w:szCs w:val="20"/>
        </w:rPr>
        <w:t>level</w:t>
      </w:r>
      <w:proofErr w:type="spellEnd"/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 (12 klasės metiniai pažymiai)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– prašome įrašyti 12 klasės pirmo semestro pažymius ir mokymosi lygius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6DE08D3" w14:textId="77777777" w:rsidR="00A07E60" w:rsidRPr="00BC4AB7" w:rsidRDefault="00A07E60" w:rsidP="00A07E60">
      <w:pPr>
        <w:numPr>
          <w:ilvl w:val="0"/>
          <w:numId w:val="18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BC4AB7">
        <w:rPr>
          <w:rFonts w:ascii="Arial" w:hAnsi="Arial" w:cs="Arial"/>
          <w:b/>
          <w:color w:val="000000"/>
          <w:sz w:val="20"/>
          <w:szCs w:val="20"/>
        </w:rPr>
        <w:t>Jeigu dar nežinote 12 klasės pirmo semestro pažymių</w:t>
      </w:r>
      <w:r w:rsidRPr="00BC4AB7">
        <w:rPr>
          <w:rFonts w:ascii="Arial" w:hAnsi="Arial" w:cs="Arial"/>
          <w:color w:val="000000"/>
          <w:sz w:val="20"/>
          <w:szCs w:val="20"/>
        </w:rPr>
        <w:t xml:space="preserve"> (pvz.: pildote pažymių išrašą anksčiau), įrašykite 12 klasės pirmojo semestro </w:t>
      </w:r>
      <w:r w:rsidRPr="00BC4AB7">
        <w:rPr>
          <w:rFonts w:ascii="Arial" w:hAnsi="Arial" w:cs="Arial"/>
          <w:b/>
          <w:color w:val="000000"/>
          <w:sz w:val="20"/>
          <w:szCs w:val="20"/>
        </w:rPr>
        <w:t xml:space="preserve">signalinius pažymius. </w:t>
      </w:r>
      <w:r w:rsidRPr="00BC4AB7">
        <w:rPr>
          <w:rFonts w:ascii="Arial" w:hAnsi="Arial" w:cs="Arial"/>
          <w:color w:val="000000"/>
          <w:sz w:val="20"/>
          <w:szCs w:val="20"/>
        </w:rPr>
        <w:t>Jei nežinote signalinių pažymių, palikite tuščius langelius – stojimo proceso metu bus galima papildyti Pažymių išrašą.</w:t>
      </w:r>
    </w:p>
    <w:p w14:paraId="3F0577DF" w14:textId="77777777" w:rsidR="00A07E60" w:rsidRPr="005B1348" w:rsidRDefault="00A07E60" w:rsidP="00A07E60">
      <w:pPr>
        <w:numPr>
          <w:ilvl w:val="0"/>
          <w:numId w:val="18"/>
        </w:numPr>
        <w:jc w:val="both"/>
        <w:rPr>
          <w:b/>
        </w:rPr>
      </w:pPr>
      <w:r w:rsidRPr="005B1348">
        <w:rPr>
          <w:rFonts w:ascii="Arial" w:hAnsi="Arial" w:cs="Arial"/>
          <w:b/>
          <w:color w:val="000000"/>
          <w:sz w:val="20"/>
          <w:szCs w:val="20"/>
        </w:rPr>
        <w:t>Jeigu jau esate pabaigę mokyklą</w:t>
      </w:r>
      <w:r w:rsidRPr="005B1348">
        <w:rPr>
          <w:rFonts w:ascii="Arial" w:hAnsi="Arial" w:cs="Arial"/>
          <w:color w:val="000000"/>
          <w:sz w:val="20"/>
          <w:szCs w:val="20"/>
        </w:rPr>
        <w:t>, pateikite metinius 12 kla</w:t>
      </w:r>
      <w:r>
        <w:rPr>
          <w:rFonts w:ascii="Arial" w:hAnsi="Arial" w:cs="Arial"/>
          <w:color w:val="000000"/>
          <w:sz w:val="20"/>
          <w:szCs w:val="20"/>
        </w:rPr>
        <w:t>sės pažymius ir mokymosi lygius.</w:t>
      </w:r>
    </w:p>
    <w:p w14:paraId="4FD46B2B" w14:textId="77777777" w:rsidR="00A07E60" w:rsidRDefault="00A07E60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23204390" w14:textId="77777777" w:rsidR="008E5D44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27CCB737" w14:textId="77777777" w:rsidR="008E5D44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739D92E4" w14:textId="77777777" w:rsidR="008E5D44" w:rsidRPr="0064426F" w:rsidRDefault="008E5D44" w:rsidP="0082524A">
      <w:pPr>
        <w:ind w:left="720"/>
        <w:jc w:val="both"/>
        <w:rPr>
          <w:rFonts w:ascii="Arial" w:hAnsi="Arial" w:cs="Arial"/>
          <w:b/>
          <w:color w:val="000000"/>
          <w:szCs w:val="18"/>
          <w:u w:val="single"/>
        </w:rPr>
      </w:pPr>
    </w:p>
    <w:p w14:paraId="7F1933D4" w14:textId="54BA889A" w:rsidR="000F09E6" w:rsidRPr="00253B33" w:rsidRDefault="00F13FB4" w:rsidP="00D70454">
      <w:pPr>
        <w:shd w:val="clear" w:color="auto" w:fill="EDEDED" w:themeFill="accent3" w:themeFillTint="33"/>
        <w:ind w:left="720"/>
        <w:jc w:val="center"/>
        <w:rPr>
          <w:rFonts w:ascii="Arial" w:hAnsi="Arial" w:cs="Arial"/>
          <w:b/>
          <w:color w:val="000000"/>
          <w:sz w:val="28"/>
          <w:szCs w:val="26"/>
        </w:rPr>
      </w:pPr>
      <w:r w:rsidRPr="00797A55">
        <w:rPr>
          <w:noProof/>
          <w:lang w:eastAsia="lt-LT" w:bidi="ar-SA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A68A3E" wp14:editId="2815C638">
                <wp:simplePos x="0" y="0"/>
                <wp:positionH relativeFrom="column">
                  <wp:posOffset>91440</wp:posOffset>
                </wp:positionH>
                <wp:positionV relativeFrom="paragraph">
                  <wp:posOffset>-683343</wp:posOffset>
                </wp:positionV>
                <wp:extent cx="1195070" cy="628153"/>
                <wp:effectExtent l="0" t="0" r="0" b="63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507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742388" w14:textId="77777777" w:rsidR="00F13FB4" w:rsidRPr="00B51217" w:rsidRDefault="00F13FB4" w:rsidP="00F13FB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2A7E77" wp14:editId="5D42597F">
                                  <wp:extent cx="1477670" cy="62827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logo-transparent-black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783" t="32727" r="13974" b="3825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183" cy="6416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68A3E" id="_x0000_s1030" type="#_x0000_t202" style="position:absolute;left:0;text-align:left;margin-left:7.2pt;margin-top:-53.8pt;width:94.1pt;height:49.45pt;z-index:2516736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" stroked="f">
                <v:textbox>
                  <w:txbxContent>
                    <w:p w14:paraId="58742388" w14:textId="77777777" w:rsidR="00F13FB4" w:rsidRPr="00B51217" w:rsidRDefault="00F13FB4" w:rsidP="00F13FB4">
                      <w:r>
                        <w:rPr>
                          <w:noProof/>
                        </w:rPr>
                        <w:drawing>
                          <wp:inline distT="0" distB="0" distL="0" distR="0" wp14:anchorId="342A7E77" wp14:editId="5D42597F">
                            <wp:extent cx="1477670" cy="62827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logo-transparent-black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7783" t="32727" r="13974" b="3825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09183" cy="64166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Number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of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hours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learning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the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</w:t>
      </w:r>
      <w:proofErr w:type="spellStart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>subject</w:t>
      </w:r>
      <w:proofErr w:type="spellEnd"/>
      <w:r w:rsidR="001A4ECE" w:rsidRPr="00253B33">
        <w:rPr>
          <w:rFonts w:ascii="Arial" w:hAnsi="Arial" w:cs="Arial"/>
          <w:b/>
          <w:color w:val="000000"/>
          <w:sz w:val="28"/>
          <w:szCs w:val="26"/>
        </w:rPr>
        <w:t xml:space="preserve"> / </w:t>
      </w:r>
      <w:r w:rsidR="005D44D6" w:rsidRPr="00253B33">
        <w:rPr>
          <w:rFonts w:ascii="Arial" w:hAnsi="Arial" w:cs="Arial"/>
          <w:b/>
          <w:color w:val="000000"/>
          <w:sz w:val="28"/>
          <w:szCs w:val="26"/>
        </w:rPr>
        <w:t>Dalykų valandos</w:t>
      </w:r>
    </w:p>
    <w:p w14:paraId="04E647BA" w14:textId="77777777" w:rsidR="00A07E60" w:rsidRPr="00253B33" w:rsidRDefault="00A07E60" w:rsidP="00D70454">
      <w:pPr>
        <w:shd w:val="clear" w:color="auto" w:fill="152543"/>
        <w:ind w:left="720"/>
        <w:jc w:val="center"/>
        <w:rPr>
          <w:rFonts w:ascii="Arial" w:hAnsi="Arial" w:cs="Arial"/>
          <w:b/>
          <w:color w:val="1F3864" w:themeColor="accent5" w:themeShade="80"/>
          <w:sz w:val="24"/>
          <w:szCs w:val="26"/>
        </w:rPr>
      </w:pPr>
      <w:r w:rsidRPr="00253B33">
        <w:rPr>
          <w:rFonts w:ascii="Arial" w:hAnsi="Arial" w:cs="Arial"/>
          <w:b/>
          <w:color w:val="FFFFFF" w:themeColor="background1"/>
          <w:sz w:val="24"/>
          <w:szCs w:val="26"/>
        </w:rPr>
        <w:t>Privaloma - stojantiems į Daniją</w:t>
      </w:r>
    </w:p>
    <w:p w14:paraId="115A59DA" w14:textId="77777777" w:rsidR="007B13DA" w:rsidRPr="008E5D44" w:rsidRDefault="00A07E60" w:rsidP="008E5D44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noProof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CB07611" wp14:editId="585F7B0D">
                <wp:simplePos x="0" y="0"/>
                <wp:positionH relativeFrom="margin">
                  <wp:align>right</wp:align>
                </wp:positionH>
                <wp:positionV relativeFrom="paragraph">
                  <wp:posOffset>41275</wp:posOffset>
                </wp:positionV>
                <wp:extent cx="3019425" cy="1404620"/>
                <wp:effectExtent l="0" t="0" r="28575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9CE67B" w14:textId="77777777" w:rsidR="00A07E60" w:rsidRPr="003A67D2" w:rsidRDefault="00A07E60" w:rsidP="00A07E60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4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b/>
                                <w:sz w:val="24"/>
                                <w:szCs w:val="18"/>
                              </w:rPr>
                              <w:t>Dėmesio!</w:t>
                            </w:r>
                          </w:p>
                          <w:p w14:paraId="1B42CDD5" w14:textId="77777777" w:rsidR="003A67D2" w:rsidRPr="003A67D2" w:rsidRDefault="003A67D2" w:rsidP="003A67D2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Dalykų valandas (10, 11 ir 12 klasės) yra PRIVALOMA užpildyti tik tiems kurie stoja į Daniją ar turi pasirinkę nors vieną prioritetą iš Danijos.</w:t>
                            </w:r>
                          </w:p>
                          <w:p w14:paraId="6CDF335A" w14:textId="77777777" w:rsidR="008E5D44" w:rsidRPr="008E5D44" w:rsidRDefault="003A67D2" w:rsidP="003A67D2">
                            <w:pPr>
                              <w:spacing w:after="0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 w:rsidRPr="003A67D2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Stojantiems į Angliją, Nyderlandus, Švediją ir Suomiją dalykų valandų pateikti nėra būtina, todėl galite šią pažymių išrašo dalį palikti tuščią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B07611" id="_x0000_s1031" type="#_x0000_t202" style="position:absolute;left:0;text-align:left;margin-left:186.55pt;margin-top:3.25pt;width:237.7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" fillcolor="white [3201]" strokecolor="#ffc000 [3207]" strokeweight="1pt">
                <v:textbox style="mso-fit-shape-to-text:t">
                  <w:txbxContent>
                    <w:p w14:paraId="219CE67B" w14:textId="77777777" w:rsidR="00A07E60" w:rsidRPr="003A67D2" w:rsidRDefault="00A07E60" w:rsidP="00A07E60">
                      <w:pPr>
                        <w:spacing w:after="0"/>
                        <w:rPr>
                          <w:rFonts w:ascii="Arial" w:hAnsi="Arial" w:cs="Arial"/>
                          <w:b/>
                          <w:sz w:val="24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b/>
                          <w:sz w:val="24"/>
                          <w:szCs w:val="18"/>
                        </w:rPr>
                        <w:t>Dėmesio!</w:t>
                      </w:r>
                    </w:p>
                    <w:p w14:paraId="1B42CDD5" w14:textId="77777777" w:rsidR="003A67D2" w:rsidRPr="003A67D2" w:rsidRDefault="003A67D2" w:rsidP="003A67D2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sz w:val="20"/>
                          <w:szCs w:val="18"/>
                        </w:rPr>
                        <w:t>Dalykų valandas (10, 11 ir 12 klasės) yra PRIVALOMA užpildyti tik tiems kurie stoja į Daniją ar turi pasirinkę nors vieną prioritetą iš Danijos.</w:t>
                      </w:r>
                    </w:p>
                    <w:p w14:paraId="6CDF335A" w14:textId="77777777" w:rsidR="008E5D44" w:rsidRPr="008E5D44" w:rsidRDefault="003A67D2" w:rsidP="003A67D2">
                      <w:pPr>
                        <w:spacing w:after="0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 w:rsidRPr="003A67D2">
                        <w:rPr>
                          <w:rFonts w:ascii="Arial" w:hAnsi="Arial" w:cs="Arial"/>
                          <w:sz w:val="20"/>
                          <w:szCs w:val="18"/>
                        </w:rPr>
                        <w:t>Stojantiems į Angliją, Nyderlandus, Švediją ir Suomiją dalykų valandų pateikti nėra būtina, todėl galite šią pažymių išrašo dalį palikti tuščią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D23E34" w:rsidRPr="008E5D44">
        <w:rPr>
          <w:rFonts w:ascii="Arial" w:hAnsi="Arial" w:cs="Arial"/>
          <w:b/>
          <w:color w:val="000000"/>
          <w:sz w:val="20"/>
          <w:szCs w:val="20"/>
        </w:rPr>
        <w:t>Class</w:t>
      </w:r>
      <w:proofErr w:type="spellEnd"/>
      <w:r w:rsidR="00D23E34" w:rsidRPr="008E5D44">
        <w:rPr>
          <w:rFonts w:ascii="Arial" w:hAnsi="Arial" w:cs="Arial"/>
          <w:b/>
          <w:color w:val="000000"/>
          <w:sz w:val="20"/>
          <w:szCs w:val="20"/>
        </w:rPr>
        <w:t xml:space="preserve"> 10 - </w:t>
      </w:r>
      <w:proofErr w:type="spellStart"/>
      <w:r w:rsidR="007B13DA" w:rsidRPr="008E5D44">
        <w:rPr>
          <w:rFonts w:ascii="Arial" w:hAnsi="Arial" w:cs="Arial"/>
          <w:b/>
          <w:color w:val="000000"/>
          <w:sz w:val="20"/>
          <w:szCs w:val="20"/>
        </w:rPr>
        <w:t>Number</w:t>
      </w:r>
      <w:proofErr w:type="spellEnd"/>
      <w:r w:rsidR="007B13DA" w:rsidRPr="008E5D44">
        <w:rPr>
          <w:rFonts w:ascii="Arial" w:hAnsi="Arial" w:cs="Arial"/>
          <w:b/>
          <w:color w:val="000000"/>
          <w:sz w:val="20"/>
          <w:szCs w:val="20"/>
        </w:rPr>
        <w:t xml:space="preserve"> of hours learning the subject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</w:t>
      </w:r>
      <w:r w:rsidR="00016F5A" w:rsidRPr="008E5D44">
        <w:rPr>
          <w:rFonts w:ascii="Arial" w:hAnsi="Arial" w:cs="Arial"/>
          <w:b/>
          <w:color w:val="000000"/>
          <w:sz w:val="20"/>
          <w:szCs w:val="20"/>
        </w:rPr>
        <w:t xml:space="preserve">(10 klasė – dalykų valandos) 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8E5D44">
        <w:rPr>
          <w:rFonts w:ascii="Arial" w:hAnsi="Arial" w:cs="Arial"/>
          <w:color w:val="000000"/>
          <w:sz w:val="20"/>
          <w:szCs w:val="20"/>
        </w:rPr>
        <w:t>akademinių valandų (pamokų)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konkretaus dalyko</w:t>
      </w:r>
      <w:r w:rsidR="007C2CFC" w:rsidRPr="008E5D44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esate išklausę</w:t>
      </w:r>
      <w:r w:rsidR="007B13DA" w:rsidRPr="008E5D44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0 klasėje.</w:t>
      </w:r>
      <w:r w:rsidR="007B13DA" w:rsidRPr="008E5D44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9C1EEC4" w14:textId="77777777" w:rsidR="007B13DA" w:rsidRPr="00265A26" w:rsidRDefault="00D23E34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Class 11 - Number of hours learning the subject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 xml:space="preserve"> (11 klasė – dalykų valando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>konkretaus dalyko</w:t>
      </w:r>
      <w:r w:rsidR="007C2CFC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esate išklausę</w:t>
      </w:r>
      <w:r w:rsidR="007B13DA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1 klasėje.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2FF1C4C6" w14:textId="77777777" w:rsidR="007B13DA" w:rsidRPr="00265A26" w:rsidRDefault="00D23E34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Class 12 - Number of hours learning the subject 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>(12 klasė – dalykų valando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 xml:space="preserve">- prašome įrašyti, kiek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>konkretaus dalyko</w:t>
      </w:r>
      <w:r w:rsidR="007C2CFC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būsite išklausę</w:t>
      </w:r>
      <w:r w:rsidR="007B13DA" w:rsidRPr="00265A26">
        <w:rPr>
          <w:rStyle w:val="apple-style-span"/>
          <w:rFonts w:ascii="Arial" w:hAnsi="Arial" w:cs="Arial"/>
          <w:bCs/>
          <w:color w:val="000000"/>
          <w:sz w:val="20"/>
          <w:szCs w:val="20"/>
        </w:rPr>
        <w:t xml:space="preserve"> 12 klasėje.</w:t>
      </w:r>
      <w:r w:rsidR="007B13D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916A529" w14:textId="77777777" w:rsidR="0082524A" w:rsidRPr="00265A26" w:rsidRDefault="007B13DA" w:rsidP="0082524A">
      <w:pPr>
        <w:numPr>
          <w:ilvl w:val="0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Total number of hours, 10+11+12 class </w:t>
      </w:r>
      <w:r w:rsidR="00016F5A" w:rsidRPr="00265A26">
        <w:rPr>
          <w:rFonts w:ascii="Arial" w:hAnsi="Arial" w:cs="Arial"/>
          <w:b/>
          <w:color w:val="000000"/>
          <w:sz w:val="20"/>
          <w:szCs w:val="20"/>
        </w:rPr>
        <w:t>(bendras valandų skaičius, 10+11+12 klasės)</w:t>
      </w:r>
      <w:r w:rsidR="00016F5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>–</w:t>
      </w:r>
      <w:r w:rsidR="0082524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>susideda</w:t>
      </w:r>
      <w:r w:rsidR="0082524A" w:rsidRPr="00265A26">
        <w:rPr>
          <w:rFonts w:ascii="Arial" w:hAnsi="Arial" w:cs="Arial"/>
          <w:color w:val="000000"/>
          <w:sz w:val="20"/>
          <w:szCs w:val="20"/>
        </w:rPr>
        <w:t xml:space="preserve"> iš dviejų stulpelių:</w:t>
      </w:r>
    </w:p>
    <w:p w14:paraId="24CB0FCE" w14:textId="77777777" w:rsidR="0082524A" w:rsidRPr="00265A26" w:rsidRDefault="0082524A" w:rsidP="0082524A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>1h</w:t>
      </w:r>
      <w:r w:rsidRPr="00265A26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=45min </w:t>
      </w:r>
      <w:r w:rsidR="005C6D80">
        <w:rPr>
          <w:rFonts w:ascii="Arial" w:hAnsi="Arial" w:cs="Arial"/>
          <w:color w:val="000000"/>
          <w:sz w:val="20"/>
          <w:szCs w:val="20"/>
          <w:lang w:val="en-US"/>
        </w:rPr>
        <w:t>(</w:t>
      </w:r>
      <w:proofErr w:type="spellStart"/>
      <w:r w:rsidR="005C6D80">
        <w:rPr>
          <w:rFonts w:ascii="Arial" w:hAnsi="Arial" w:cs="Arial"/>
          <w:color w:val="000000"/>
          <w:sz w:val="20"/>
          <w:szCs w:val="20"/>
          <w:lang w:val="en-US"/>
        </w:rPr>
        <w:t>pirmas</w:t>
      </w:r>
      <w:proofErr w:type="spellEnd"/>
      <w:r w:rsidR="005C6D80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 w:rsidR="005C6D80">
        <w:rPr>
          <w:rFonts w:ascii="Arial" w:hAnsi="Arial" w:cs="Arial"/>
          <w:color w:val="000000"/>
          <w:sz w:val="20"/>
          <w:szCs w:val="20"/>
          <w:lang w:val="en-US"/>
        </w:rPr>
        <w:t>s</w:t>
      </w:r>
      <w:r w:rsidRPr="005D44D6">
        <w:rPr>
          <w:rFonts w:ascii="Arial" w:hAnsi="Arial" w:cs="Arial"/>
          <w:color w:val="000000"/>
          <w:sz w:val="20"/>
          <w:szCs w:val="20"/>
          <w:lang w:val="en-US"/>
        </w:rPr>
        <w:t>tulpelis</w:t>
      </w:r>
      <w:proofErr w:type="spellEnd"/>
      <w:r w:rsidRPr="005D44D6">
        <w:rPr>
          <w:rFonts w:ascii="Arial" w:hAnsi="Arial" w:cs="Arial"/>
          <w:color w:val="000000"/>
          <w:sz w:val="20"/>
          <w:szCs w:val="20"/>
          <w:lang w:val="en-US"/>
        </w:rPr>
        <w:t>)</w:t>
      </w:r>
      <w:r w:rsidRPr="00265A2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5D44D6" w:rsidRPr="005D44D6">
        <w:rPr>
          <w:rFonts w:ascii="Arial" w:hAnsi="Arial" w:cs="Arial"/>
          <w:color w:val="000000"/>
          <w:sz w:val="20"/>
          <w:szCs w:val="20"/>
        </w:rPr>
        <w:t>–</w:t>
      </w:r>
      <w:r w:rsidRPr="00265A2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D801FE" w:rsidRPr="00265A26">
        <w:rPr>
          <w:rFonts w:ascii="Arial" w:hAnsi="Arial" w:cs="Arial"/>
          <w:color w:val="000000"/>
          <w:sz w:val="20"/>
          <w:szCs w:val="20"/>
        </w:rPr>
        <w:t xml:space="preserve">įrašykite 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>kiekvieno dalyko</w:t>
      </w:r>
      <w:r w:rsidR="00D801FE" w:rsidRPr="00265A26">
        <w:rPr>
          <w:rFonts w:ascii="Arial" w:hAnsi="Arial" w:cs="Arial"/>
          <w:color w:val="000000"/>
          <w:sz w:val="20"/>
          <w:szCs w:val="20"/>
        </w:rPr>
        <w:t>, išklausyto 10, 11 ir 12 klasėse, bendrą</w:t>
      </w:r>
      <w:r w:rsidR="00646869" w:rsidRPr="00265A26">
        <w:rPr>
          <w:rFonts w:ascii="Arial" w:hAnsi="Arial" w:cs="Arial"/>
          <w:color w:val="000000"/>
          <w:sz w:val="20"/>
          <w:szCs w:val="20"/>
        </w:rPr>
        <w:t xml:space="preserve">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ių valandų (pamokų) 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>skaičių</w:t>
      </w:r>
      <w:r w:rsidRPr="00265A26">
        <w:rPr>
          <w:rFonts w:ascii="Arial" w:hAnsi="Arial" w:cs="Arial"/>
          <w:color w:val="000000"/>
          <w:sz w:val="20"/>
          <w:szCs w:val="20"/>
        </w:rPr>
        <w:t>.</w:t>
      </w:r>
      <w:r w:rsidR="00E87CCA" w:rsidRPr="00265A2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D2A199F" w14:textId="77777777" w:rsidR="0058269E" w:rsidRPr="00265A26" w:rsidRDefault="0082524A" w:rsidP="0082524A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color w:val="000000"/>
          <w:sz w:val="20"/>
          <w:szCs w:val="20"/>
        </w:rPr>
      </w:pP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1h=60min </w:t>
      </w:r>
      <w:r w:rsidRPr="005D44D6">
        <w:rPr>
          <w:rFonts w:ascii="Arial" w:hAnsi="Arial" w:cs="Arial"/>
          <w:color w:val="000000"/>
          <w:sz w:val="20"/>
          <w:szCs w:val="20"/>
        </w:rPr>
        <w:t>(antras stulpelis)</w:t>
      </w:r>
      <w:r w:rsidR="005D44D6">
        <w:rPr>
          <w:rFonts w:ascii="Arial" w:hAnsi="Arial" w:cs="Arial"/>
          <w:color w:val="000000"/>
          <w:sz w:val="20"/>
          <w:szCs w:val="20"/>
        </w:rPr>
        <w:t xml:space="preserve"> </w:t>
      </w:r>
      <w:r w:rsidRPr="005D44D6">
        <w:rPr>
          <w:rFonts w:ascii="Arial" w:hAnsi="Arial" w:cs="Arial"/>
          <w:color w:val="000000"/>
          <w:sz w:val="20"/>
          <w:szCs w:val="20"/>
        </w:rPr>
        <w:t>–</w:t>
      </w:r>
      <w:r w:rsidRPr="00265A26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5C6D80">
        <w:rPr>
          <w:rFonts w:ascii="Arial" w:hAnsi="Arial" w:cs="Arial"/>
          <w:color w:val="000000"/>
          <w:sz w:val="20"/>
          <w:szCs w:val="20"/>
        </w:rPr>
        <w:t>p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averskite pirmo stulpelio </w:t>
      </w:r>
      <w:r w:rsidR="00BF67AE" w:rsidRPr="00265A26">
        <w:rPr>
          <w:rFonts w:ascii="Arial" w:hAnsi="Arial" w:cs="Arial"/>
          <w:color w:val="000000"/>
          <w:sz w:val="20"/>
          <w:szCs w:val="20"/>
        </w:rPr>
        <w:t xml:space="preserve">akademines valandas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į 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astronomines </w:t>
      </w:r>
      <w:r w:rsidRPr="00265A26">
        <w:rPr>
          <w:rFonts w:ascii="Arial" w:hAnsi="Arial" w:cs="Arial"/>
          <w:color w:val="000000"/>
          <w:sz w:val="20"/>
          <w:szCs w:val="20"/>
        </w:rPr>
        <w:t xml:space="preserve">valandas ir parašykite kiek 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astronominių </w:t>
      </w:r>
      <w:r w:rsidRPr="00265A26">
        <w:rPr>
          <w:rFonts w:ascii="Arial" w:hAnsi="Arial" w:cs="Arial"/>
          <w:color w:val="000000"/>
          <w:sz w:val="20"/>
          <w:szCs w:val="20"/>
        </w:rPr>
        <w:t>valandų konkretaus dalyko</w:t>
      </w:r>
      <w:r w:rsidR="00AF0017" w:rsidRPr="00265A26">
        <w:rPr>
          <w:rFonts w:ascii="Arial" w:hAnsi="Arial" w:cs="Arial"/>
          <w:color w:val="000000"/>
          <w:sz w:val="20"/>
          <w:szCs w:val="20"/>
        </w:rPr>
        <w:t xml:space="preserve"> išklausėte 10, 11 ir 12 klasėse.</w:t>
      </w:r>
    </w:p>
    <w:p w14:paraId="73259CAF" w14:textId="77777777" w:rsidR="00BF67AE" w:rsidRDefault="00265A26" w:rsidP="00BF67AE">
      <w:pPr>
        <w:jc w:val="both"/>
        <w:rPr>
          <w:rFonts w:ascii="Arial" w:hAnsi="Arial" w:cs="Arial"/>
          <w:color w:val="000000"/>
          <w:sz w:val="20"/>
          <w:szCs w:val="18"/>
        </w:rPr>
      </w:pPr>
      <w:r w:rsidRPr="00265A26">
        <w:rPr>
          <w:rFonts w:ascii="Arial" w:hAnsi="Arial" w:cs="Arial"/>
          <w:noProof/>
          <w:sz w:val="20"/>
          <w:szCs w:val="20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261E1F" wp14:editId="07762092">
                <wp:simplePos x="0" y="0"/>
                <wp:positionH relativeFrom="margin">
                  <wp:align>right</wp:align>
                </wp:positionH>
                <wp:positionV relativeFrom="paragraph">
                  <wp:posOffset>138760</wp:posOffset>
                </wp:positionV>
                <wp:extent cx="2983865" cy="1404620"/>
                <wp:effectExtent l="0" t="0" r="26035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386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9D202" w14:textId="77777777" w:rsidR="0068357C" w:rsidRDefault="0068357C" w:rsidP="0068357C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Vien</w:t>
                            </w:r>
                            <w:r w:rsidR="005C6D80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265A26" w:rsidRPr="00265A2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akademinė</w:t>
                            </w:r>
                            <w:r w:rsidR="00BF67AE" w:rsidRPr="00265A26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 xml:space="preserve"> valanda</w:t>
                            </w:r>
                            <w:r w:rsidR="00BF67AE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(</w:t>
                            </w:r>
                            <w:r w:rsidRPr="00265A26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pamok</w:t>
                            </w:r>
                            <w:r w:rsidR="005C6D80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a</w:t>
                            </w:r>
                            <w:r w:rsidR="00BF67AE" w:rsidRPr="00265A26"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  <w:lang w:val="en-US"/>
                              </w:rPr>
                              <w:t>=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45 min.</w:t>
                            </w:r>
                          </w:p>
                          <w:p w14:paraId="49CA73B6" w14:textId="77777777" w:rsidR="0068357C" w:rsidRPr="0068357C" w:rsidRDefault="0068357C" w:rsidP="0068357C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Viena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astronominė valan</w:t>
                            </w:r>
                            <w:r w:rsidRPr="0068357C">
                              <w:rPr>
                                <w:rFonts w:ascii="Arial" w:hAnsi="Arial" w:cs="Arial"/>
                                <w:b/>
                                <w:sz w:val="20"/>
                                <w:szCs w:val="18"/>
                              </w:rPr>
                              <w:t>da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  <w:t xml:space="preserve"> = 60 m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261E1F" id="_x0000_s1032" type="#_x0000_t202" style="position:absolute;left:0;text-align:left;margin-left:183.75pt;margin-top:10.95pt;width:234.95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" fillcolor="white [3201]" strokecolor="#ffc000 [3207]" strokeweight="1pt">
                <v:textbox style="mso-fit-shape-to-text:t">
                  <w:txbxContent>
                    <w:p w14:paraId="2E09D202" w14:textId="77777777" w:rsidR="0068357C" w:rsidRDefault="0068357C" w:rsidP="0068357C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>Vien</w:t>
                      </w:r>
                      <w:r w:rsidR="005C6D80">
                        <w:rPr>
                          <w:rFonts w:ascii="Arial" w:hAnsi="Arial" w:cs="Arial"/>
                          <w:sz w:val="20"/>
                          <w:szCs w:val="18"/>
                        </w:rPr>
                        <w:t>a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</w:t>
                      </w:r>
                      <w:r w:rsidR="00265A26" w:rsidRPr="00265A2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akademinė</w:t>
                      </w:r>
                      <w:r w:rsidR="00BF67AE" w:rsidRPr="00265A26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 xml:space="preserve"> valanda</w:t>
                      </w:r>
                      <w:r w:rsidR="00BF67AE"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(</w:t>
                      </w:r>
                      <w:r w:rsidRPr="00265A26">
                        <w:rPr>
                          <w:rFonts w:ascii="Arial" w:hAnsi="Arial" w:cs="Arial"/>
                          <w:sz w:val="20"/>
                          <w:szCs w:val="18"/>
                        </w:rPr>
                        <w:t>pamok</w:t>
                      </w:r>
                      <w:r w:rsidR="005C6D80">
                        <w:rPr>
                          <w:rFonts w:ascii="Arial" w:hAnsi="Arial" w:cs="Arial"/>
                          <w:sz w:val="20"/>
                          <w:szCs w:val="18"/>
                        </w:rPr>
                        <w:t>a</w:t>
                      </w:r>
                      <w:r w:rsidR="00BF67AE" w:rsidRPr="00265A26">
                        <w:rPr>
                          <w:rFonts w:ascii="Arial" w:hAnsi="Arial" w:cs="Arial"/>
                          <w:sz w:val="20"/>
                          <w:szCs w:val="18"/>
                        </w:rPr>
                        <w:t>)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  <w:lang w:val="en-US"/>
                        </w:rPr>
                        <w:t>=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45 min.</w:t>
                      </w:r>
                    </w:p>
                    <w:p w14:paraId="49CA73B6" w14:textId="77777777" w:rsidR="0068357C" w:rsidRPr="0068357C" w:rsidRDefault="0068357C" w:rsidP="0068357C">
                      <w:p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Viena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astronominė valan</w:t>
                      </w:r>
                      <w:r w:rsidRPr="0068357C">
                        <w:rPr>
                          <w:rFonts w:ascii="Arial" w:hAnsi="Arial" w:cs="Arial"/>
                          <w:b/>
                          <w:sz w:val="20"/>
                          <w:szCs w:val="18"/>
                        </w:rPr>
                        <w:t>da</w:t>
                      </w:r>
                      <w:r>
                        <w:rPr>
                          <w:rFonts w:ascii="Arial" w:hAnsi="Arial" w:cs="Arial"/>
                          <w:sz w:val="20"/>
                          <w:szCs w:val="18"/>
                        </w:rPr>
                        <w:t xml:space="preserve"> = 60 mi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6C5F6EA" w14:textId="77777777" w:rsidR="00726E79" w:rsidRPr="00BF67AE" w:rsidRDefault="00726E79" w:rsidP="00BF67AE">
      <w:pPr>
        <w:jc w:val="both"/>
        <w:rPr>
          <w:rFonts w:ascii="Arial" w:hAnsi="Arial" w:cs="Arial"/>
          <w:color w:val="000000"/>
          <w:sz w:val="20"/>
          <w:szCs w:val="18"/>
        </w:rPr>
      </w:pPr>
    </w:p>
    <w:p w14:paraId="239E5B22" w14:textId="77777777" w:rsidR="00EF4290" w:rsidRPr="0082524A" w:rsidRDefault="00EF4290" w:rsidP="0082524A">
      <w:pPr>
        <w:ind w:left="786"/>
        <w:jc w:val="both"/>
        <w:rPr>
          <w:rFonts w:ascii="Arial" w:hAnsi="Arial" w:cs="Arial"/>
          <w:color w:val="000000"/>
          <w:sz w:val="10"/>
          <w:szCs w:val="18"/>
        </w:rPr>
      </w:pPr>
    </w:p>
    <w:p w14:paraId="0D1ADF07" w14:textId="0A8DFB73" w:rsidR="00265A26" w:rsidRPr="00253B33" w:rsidRDefault="00E057C1" w:rsidP="00AF0017">
      <w:pPr>
        <w:jc w:val="both"/>
        <w:rPr>
          <w:rFonts w:ascii="Arial" w:hAnsi="Arial" w:cs="Arial"/>
          <w:b/>
          <w:bCs/>
          <w:szCs w:val="18"/>
        </w:rPr>
      </w:pPr>
      <w:r w:rsidRPr="00253B33">
        <w:rPr>
          <w:rFonts w:ascii="Arial" w:hAnsi="Arial" w:cs="Arial"/>
          <w:bCs/>
          <w:noProof/>
          <w:sz w:val="6"/>
          <w:szCs w:val="18"/>
          <w:lang w:eastAsia="lt-LT" w:bidi="ar-S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0EC558B" wp14:editId="03F4248D">
                <wp:simplePos x="0" y="0"/>
                <wp:positionH relativeFrom="margin">
                  <wp:align>left</wp:align>
                </wp:positionH>
                <wp:positionV relativeFrom="paragraph">
                  <wp:posOffset>302895</wp:posOffset>
                </wp:positionV>
                <wp:extent cx="6626860" cy="252095"/>
                <wp:effectExtent l="0" t="0" r="21590" b="146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6860" cy="25209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B5E71" w14:textId="2829947E" w:rsidR="00265A26" w:rsidRPr="00D70454" w:rsidRDefault="00265A26" w:rsidP="00253B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18"/>
                              </w:rPr>
                            </w:pPr>
                            <w:r w:rsidRPr="00D7045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18"/>
                              </w:rPr>
                              <w:t>Akademinės valandos x 45 / 60 = Astronominės valandos skaiči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C558B" id="_x0000_s1033" type="#_x0000_t202" style="position:absolute;left:0;text-align:left;margin-left:0;margin-top:23.85pt;width:521.8pt;height:19.8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" fillcolor="white [3201]" strokecolor="#ffc000 [3207]" strokeweight="1pt">
                <v:textbox>
                  <w:txbxContent>
                    <w:p w14:paraId="38FB5E71" w14:textId="2829947E" w:rsidR="00265A26" w:rsidRPr="00D70454" w:rsidRDefault="00265A26" w:rsidP="00253B3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18"/>
                        </w:rPr>
                      </w:pPr>
                      <w:r w:rsidRPr="00D70454">
                        <w:rPr>
                          <w:rFonts w:ascii="Arial" w:hAnsi="Arial" w:cs="Arial"/>
                          <w:b/>
                          <w:bCs/>
                          <w:sz w:val="20"/>
                          <w:szCs w:val="18"/>
                        </w:rPr>
                        <w:t>Akademinės valandos x 45 / 60 = Astronominės valandos skaičiu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5A26" w:rsidRPr="00253B33">
        <w:rPr>
          <w:rFonts w:ascii="Arial" w:hAnsi="Arial" w:cs="Arial"/>
          <w:b/>
          <w:bCs/>
          <w:szCs w:val="18"/>
        </w:rPr>
        <w:t>Akademines valandas paversti</w:t>
      </w:r>
      <w:r w:rsidR="00AF0017" w:rsidRPr="00253B33">
        <w:rPr>
          <w:rFonts w:ascii="Arial" w:hAnsi="Arial" w:cs="Arial"/>
          <w:b/>
          <w:bCs/>
          <w:szCs w:val="18"/>
        </w:rPr>
        <w:t xml:space="preserve"> į astronomines</w:t>
      </w:r>
      <w:r w:rsidR="0045434A" w:rsidRPr="00253B33">
        <w:rPr>
          <w:rFonts w:ascii="Arial" w:hAnsi="Arial" w:cs="Arial"/>
          <w:b/>
          <w:bCs/>
          <w:szCs w:val="18"/>
        </w:rPr>
        <w:t xml:space="preserve"> v</w:t>
      </w:r>
      <w:r w:rsidR="00AF0017" w:rsidRPr="00253B33">
        <w:rPr>
          <w:rFonts w:ascii="Arial" w:hAnsi="Arial" w:cs="Arial"/>
          <w:b/>
          <w:bCs/>
          <w:szCs w:val="18"/>
        </w:rPr>
        <w:t>alandas</w:t>
      </w:r>
      <w:r w:rsidR="004D4448" w:rsidRPr="00253B33">
        <w:rPr>
          <w:rFonts w:ascii="Arial" w:hAnsi="Arial" w:cs="Arial"/>
          <w:b/>
          <w:bCs/>
          <w:szCs w:val="18"/>
        </w:rPr>
        <w:t xml:space="preserve"> gali</w:t>
      </w:r>
      <w:r w:rsidR="001710AB" w:rsidRPr="00253B33">
        <w:rPr>
          <w:rFonts w:ascii="Arial" w:hAnsi="Arial" w:cs="Arial"/>
          <w:b/>
          <w:bCs/>
          <w:szCs w:val="18"/>
        </w:rPr>
        <w:t>te</w:t>
      </w:r>
      <w:r w:rsidR="00265A26" w:rsidRPr="00253B33">
        <w:rPr>
          <w:rFonts w:ascii="Arial" w:hAnsi="Arial" w:cs="Arial"/>
          <w:b/>
          <w:bCs/>
          <w:szCs w:val="18"/>
        </w:rPr>
        <w:t xml:space="preserve"> </w:t>
      </w:r>
      <w:r w:rsidR="004D4448" w:rsidRPr="00253B33">
        <w:rPr>
          <w:rFonts w:ascii="Arial" w:hAnsi="Arial" w:cs="Arial"/>
          <w:b/>
          <w:bCs/>
          <w:szCs w:val="18"/>
        </w:rPr>
        <w:t>taip:</w:t>
      </w:r>
    </w:p>
    <w:p w14:paraId="11FE927D" w14:textId="77777777" w:rsidR="009842F2" w:rsidRPr="009842F2" w:rsidRDefault="009842F2" w:rsidP="00AF0017">
      <w:pPr>
        <w:jc w:val="both"/>
        <w:rPr>
          <w:rFonts w:ascii="Arial" w:hAnsi="Arial" w:cs="Arial"/>
          <w:bCs/>
          <w:sz w:val="2"/>
          <w:szCs w:val="18"/>
        </w:rPr>
      </w:pPr>
    </w:p>
    <w:p w14:paraId="51ECAF99" w14:textId="0BA69DC0" w:rsidR="00E87CCA" w:rsidRDefault="00BC70CF" w:rsidP="00AF0017">
      <w:pPr>
        <w:jc w:val="both"/>
        <w:rPr>
          <w:rFonts w:ascii="Arial" w:hAnsi="Arial" w:cs="Arial"/>
          <w:bCs/>
          <w:sz w:val="20"/>
          <w:szCs w:val="18"/>
        </w:rPr>
      </w:pPr>
      <w:r w:rsidRPr="0064426F">
        <w:rPr>
          <w:rFonts w:ascii="Arial" w:hAnsi="Arial" w:cs="Arial"/>
          <w:bCs/>
          <w:sz w:val="20"/>
          <w:szCs w:val="18"/>
        </w:rPr>
        <w:t>Mokyklos administracija/raštinė turi žinoti</w:t>
      </w:r>
      <w:r w:rsidR="00D801FE" w:rsidRPr="0064426F">
        <w:rPr>
          <w:rFonts w:ascii="Arial" w:hAnsi="Arial" w:cs="Arial"/>
          <w:bCs/>
          <w:sz w:val="20"/>
          <w:szCs w:val="18"/>
        </w:rPr>
        <w:t>,</w:t>
      </w:r>
      <w:r w:rsidRPr="0064426F">
        <w:rPr>
          <w:rFonts w:ascii="Arial" w:hAnsi="Arial" w:cs="Arial"/>
          <w:bCs/>
          <w:sz w:val="20"/>
          <w:szCs w:val="18"/>
        </w:rPr>
        <w:t xml:space="preserve"> kiek </w:t>
      </w:r>
      <w:r w:rsidR="00265A26">
        <w:rPr>
          <w:rFonts w:ascii="Arial" w:hAnsi="Arial" w:cs="Arial"/>
          <w:bCs/>
          <w:sz w:val="20"/>
          <w:szCs w:val="18"/>
        </w:rPr>
        <w:t>akademinių valandų (</w:t>
      </w:r>
      <w:r w:rsidRPr="0064426F">
        <w:rPr>
          <w:rFonts w:ascii="Arial" w:hAnsi="Arial" w:cs="Arial"/>
          <w:bCs/>
          <w:sz w:val="20"/>
          <w:szCs w:val="18"/>
        </w:rPr>
        <w:t>pamokų</w:t>
      </w:r>
      <w:r w:rsidR="00265A26">
        <w:rPr>
          <w:rFonts w:ascii="Arial" w:hAnsi="Arial" w:cs="Arial"/>
          <w:bCs/>
          <w:sz w:val="20"/>
          <w:szCs w:val="18"/>
        </w:rPr>
        <w:t>)</w:t>
      </w:r>
      <w:r w:rsidRPr="0064426F">
        <w:rPr>
          <w:rFonts w:ascii="Arial" w:hAnsi="Arial" w:cs="Arial"/>
          <w:bCs/>
          <w:sz w:val="20"/>
          <w:szCs w:val="18"/>
        </w:rPr>
        <w:t xml:space="preserve"> konkretaus dalyko mok</w:t>
      </w:r>
      <w:r w:rsidR="001710AB" w:rsidRPr="0064426F">
        <w:rPr>
          <w:rFonts w:ascii="Arial" w:hAnsi="Arial" w:cs="Arial"/>
          <w:bCs/>
          <w:sz w:val="20"/>
          <w:szCs w:val="18"/>
        </w:rPr>
        <w:t>ėtės</w:t>
      </w:r>
      <w:r w:rsidRPr="0064426F">
        <w:rPr>
          <w:rFonts w:ascii="Arial" w:hAnsi="Arial" w:cs="Arial"/>
          <w:bCs/>
          <w:sz w:val="20"/>
          <w:szCs w:val="18"/>
        </w:rPr>
        <w:t xml:space="preserve"> kiekvienoje klasėje.</w:t>
      </w:r>
    </w:p>
    <w:p w14:paraId="6897886E" w14:textId="6E4680AD" w:rsidR="004C4E15" w:rsidRPr="005D44D6" w:rsidRDefault="00253B33" w:rsidP="00253B33">
      <w:pPr>
        <w:jc w:val="both"/>
        <w:rPr>
          <w:rFonts w:ascii="Arial" w:hAnsi="Arial" w:cs="Arial"/>
          <w:b/>
          <w:color w:val="000000"/>
          <w:sz w:val="24"/>
          <w:szCs w:val="26"/>
        </w:rPr>
      </w:pPr>
      <w:r>
        <w:rPr>
          <w:rFonts w:ascii="Arial" w:hAnsi="Arial" w:cs="Arial"/>
          <w:b/>
          <w:color w:val="000000"/>
          <w:sz w:val="24"/>
          <w:szCs w:val="26"/>
        </w:rPr>
        <w:t>P</w:t>
      </w:r>
      <w:r w:rsidRPr="005D44D6">
        <w:rPr>
          <w:rFonts w:ascii="Arial" w:hAnsi="Arial" w:cs="Arial"/>
          <w:b/>
          <w:color w:val="000000"/>
          <w:sz w:val="24"/>
          <w:szCs w:val="26"/>
        </w:rPr>
        <w:t>avyzdys, kaip apskaičiuoti astronomines</w:t>
      </w:r>
      <w:r>
        <w:rPr>
          <w:rFonts w:ascii="Arial" w:hAnsi="Arial" w:cs="Arial"/>
          <w:b/>
          <w:color w:val="000000"/>
          <w:sz w:val="24"/>
          <w:szCs w:val="26"/>
        </w:rPr>
        <w:t xml:space="preserve"> valandas</w:t>
      </w:r>
    </w:p>
    <w:p w14:paraId="1859C8D2" w14:textId="11E4F868" w:rsidR="005D44D6" w:rsidRPr="009842F2" w:rsidRDefault="00253B33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18"/>
          <w:szCs w:val="20"/>
        </w:rPr>
      </w:pPr>
      <w:r w:rsidRPr="009842F2">
        <w:rPr>
          <w:rFonts w:ascii="Arial" w:hAnsi="Arial" w:cs="Arial"/>
          <w:b/>
          <w:noProof/>
          <w:color w:val="525252" w:themeColor="accent3" w:themeShade="80"/>
          <w:sz w:val="24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AE343E" wp14:editId="09B9A66F">
                <wp:simplePos x="0" y="0"/>
                <wp:positionH relativeFrom="column">
                  <wp:posOffset>362102</wp:posOffset>
                </wp:positionH>
                <wp:positionV relativeFrom="paragraph">
                  <wp:posOffset>9017</wp:posOffset>
                </wp:positionV>
                <wp:extent cx="7316" cy="680314"/>
                <wp:effectExtent l="0" t="0" r="31115" b="2476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16" cy="68031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2DD74" id="Straight Connector 13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5pt,.7pt" to="29.1pt,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" strokecolor="#ffc000 [3207]" strokeweight="1.5pt">
                <v:stroke joinstyle="miter"/>
              </v:line>
            </w:pict>
          </mc:Fallback>
        </mc:AlternateContent>
      </w:r>
      <w:r w:rsidR="000F09E6" w:rsidRPr="009842F2">
        <w:rPr>
          <w:rFonts w:ascii="Arial" w:hAnsi="Arial" w:cs="Arial"/>
          <w:color w:val="525252" w:themeColor="accent3" w:themeShade="80"/>
          <w:sz w:val="20"/>
          <w:szCs w:val="20"/>
        </w:rPr>
        <w:t>Tarkim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e, jog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per trejus metu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1710AB" w:rsidRPr="009842F2">
        <w:rPr>
          <w:rFonts w:ascii="Arial" w:hAnsi="Arial" w:cs="Arial"/>
          <w:color w:val="525252" w:themeColor="accent3" w:themeShade="80"/>
          <w:sz w:val="20"/>
          <w:szCs w:val="20"/>
        </w:rPr>
        <w:t>Jūs</w:t>
      </w:r>
      <w:r w:rsidR="00AF0017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bendrai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išklausėte 530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lietuvių kalbos pamok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ų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>, tai</w:t>
      </w:r>
      <w:r w:rsidR="004D4448" w:rsidRPr="009842F2">
        <w:rPr>
          <w:rFonts w:ascii="Arial" w:hAnsi="Arial" w:cs="Arial"/>
          <w:color w:val="525252" w:themeColor="accent3" w:themeShade="80"/>
          <w:sz w:val="20"/>
          <w:szCs w:val="20"/>
        </w:rPr>
        <w:t>gi skaičiuok</w:t>
      </w:r>
      <w:r w:rsidR="001710AB" w:rsidRPr="009842F2">
        <w:rPr>
          <w:rFonts w:ascii="Arial" w:hAnsi="Arial" w:cs="Arial"/>
          <w:color w:val="525252" w:themeColor="accent3" w:themeShade="80"/>
          <w:sz w:val="20"/>
          <w:szCs w:val="20"/>
        </w:rPr>
        <w:t>ite</w:t>
      </w:r>
      <w:r w:rsidR="004D4448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taip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: </w:t>
      </w:r>
      <w:r w:rsidR="00E87CCA" w:rsidRPr="009842F2">
        <w:rPr>
          <w:rFonts w:ascii="Arial" w:hAnsi="Arial" w:cs="Arial"/>
          <w:b/>
          <w:color w:val="525252" w:themeColor="accent3" w:themeShade="80"/>
          <w:szCs w:val="20"/>
        </w:rPr>
        <w:t>530</w:t>
      </w:r>
      <w:r w:rsidR="003F5A50" w:rsidRPr="009842F2">
        <w:rPr>
          <w:rFonts w:ascii="Arial" w:hAnsi="Arial" w:cs="Arial"/>
          <w:b/>
          <w:color w:val="525252" w:themeColor="accent3" w:themeShade="80"/>
          <w:szCs w:val="20"/>
        </w:rPr>
        <w:t>*45:</w:t>
      </w:r>
      <w:r w:rsidR="000F09E6" w:rsidRPr="009842F2">
        <w:rPr>
          <w:rFonts w:ascii="Arial" w:hAnsi="Arial" w:cs="Arial"/>
          <w:b/>
          <w:color w:val="525252" w:themeColor="accent3" w:themeShade="80"/>
          <w:szCs w:val="20"/>
        </w:rPr>
        <w:t>60=</w:t>
      </w:r>
      <w:r w:rsidR="005D44D6" w:rsidRPr="009842F2">
        <w:rPr>
          <w:rFonts w:ascii="Arial" w:hAnsi="Arial" w:cs="Arial"/>
          <w:b/>
          <w:color w:val="525252" w:themeColor="accent3" w:themeShade="80"/>
          <w:szCs w:val="20"/>
        </w:rPr>
        <w:t>397.5</w:t>
      </w:r>
    </w:p>
    <w:p w14:paraId="4779CDC5" w14:textId="77777777" w:rsidR="00265A26" w:rsidRPr="009842F2" w:rsidRDefault="00D801FE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>Vadinasi,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per trejus mokslo metu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E87CCA" w:rsidRPr="009842F2">
        <w:rPr>
          <w:rFonts w:ascii="Arial" w:hAnsi="Arial" w:cs="Arial"/>
          <w:color w:val="525252" w:themeColor="accent3" w:themeShade="80"/>
          <w:sz w:val="20"/>
          <w:szCs w:val="20"/>
        </w:rPr>
        <w:t>397.5</w:t>
      </w:r>
      <w:r w:rsidR="007C2CFC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265A26" w:rsidRPr="009842F2">
        <w:rPr>
          <w:rFonts w:ascii="Arial" w:hAnsi="Arial" w:cs="Arial"/>
          <w:color w:val="525252" w:themeColor="accent3" w:themeShade="80"/>
          <w:sz w:val="20"/>
          <w:szCs w:val="20"/>
        </w:rPr>
        <w:t>astronomines valanda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</w:t>
      </w:r>
      <w:r w:rsidR="0068357C" w:rsidRPr="009842F2">
        <w:rPr>
          <w:rFonts w:ascii="Arial" w:hAnsi="Arial" w:cs="Arial"/>
          <w:color w:val="525252" w:themeColor="accent3" w:themeShade="80"/>
          <w:sz w:val="20"/>
          <w:szCs w:val="20"/>
        </w:rPr>
        <w:t>Jūs praleisite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lietuvi</w:t>
      </w:r>
      <w:r w:rsidR="007C2CFC" w:rsidRPr="009842F2">
        <w:rPr>
          <w:rFonts w:ascii="Arial" w:hAnsi="Arial" w:cs="Arial"/>
          <w:color w:val="525252" w:themeColor="accent3" w:themeShade="80"/>
          <w:sz w:val="20"/>
          <w:szCs w:val="20"/>
        </w:rPr>
        <w:t>ų kalbos</w:t>
      </w:r>
      <w:r w:rsidR="003F5A50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 pamokose. </w:t>
      </w:r>
    </w:p>
    <w:p w14:paraId="26D7E239" w14:textId="2A79ED3A" w:rsidR="0068357C" w:rsidRDefault="00E87CCA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Tokiu pat principu skaičiuojamos </w:t>
      </w:r>
      <w:bookmarkStart w:id="0" w:name="_GoBack"/>
      <w:bookmarkEnd w:id="0"/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ir visų kitų mokomųjų dalykų </w:t>
      </w:r>
      <w:r w:rsidR="0068357C" w:rsidRPr="009842F2">
        <w:rPr>
          <w:rFonts w:ascii="Arial" w:hAnsi="Arial" w:cs="Arial"/>
          <w:color w:val="525252" w:themeColor="accent3" w:themeShade="80"/>
          <w:sz w:val="20"/>
          <w:szCs w:val="20"/>
        </w:rPr>
        <w:t xml:space="preserve">astronominės </w:t>
      </w:r>
      <w:r w:rsidRPr="009842F2">
        <w:rPr>
          <w:rFonts w:ascii="Arial" w:hAnsi="Arial" w:cs="Arial"/>
          <w:color w:val="525252" w:themeColor="accent3" w:themeShade="80"/>
          <w:sz w:val="20"/>
          <w:szCs w:val="20"/>
        </w:rPr>
        <w:t>valandos.</w:t>
      </w:r>
    </w:p>
    <w:p w14:paraId="228E8DBC" w14:textId="77777777" w:rsidR="009842F2" w:rsidRPr="009842F2" w:rsidRDefault="009842F2" w:rsidP="00253B33">
      <w:pPr>
        <w:spacing w:after="0"/>
        <w:ind w:left="720"/>
        <w:jc w:val="both"/>
        <w:rPr>
          <w:rFonts w:ascii="Arial" w:hAnsi="Arial" w:cs="Arial"/>
          <w:color w:val="525252" w:themeColor="accent3" w:themeShade="80"/>
          <w:sz w:val="20"/>
          <w:szCs w:val="20"/>
        </w:rPr>
      </w:pPr>
    </w:p>
    <w:tbl>
      <w:tblPr>
        <w:tblpPr w:leftFromText="180" w:rightFromText="180" w:vertAnchor="text" w:horzAnchor="margin" w:tblpXSpec="center" w:tblpY="92"/>
        <w:tblW w:w="0" w:type="auto"/>
        <w:shd w:val="clear" w:color="auto" w:fill="D9D9D9"/>
        <w:tblLook w:val="04A0" w:firstRow="1" w:lastRow="0" w:firstColumn="1" w:lastColumn="0" w:noHBand="0" w:noVBand="1"/>
      </w:tblPr>
      <w:tblGrid>
        <w:gridCol w:w="10348"/>
      </w:tblGrid>
      <w:tr w:rsidR="00D70454" w:rsidRPr="0064426F" w14:paraId="6D75738E" w14:textId="77777777" w:rsidTr="00E057C1">
        <w:tc>
          <w:tcPr>
            <w:tcW w:w="10348" w:type="dxa"/>
            <w:shd w:val="clear" w:color="auto" w:fill="EDEDED" w:themeFill="accent3" w:themeFillTint="33"/>
          </w:tcPr>
          <w:p w14:paraId="15C32C5D" w14:textId="5416C7AF" w:rsidR="00D70454" w:rsidRPr="002244BB" w:rsidRDefault="00D70454" w:rsidP="00D70454">
            <w:pPr>
              <w:pStyle w:val="NoSpacing"/>
              <w:jc w:val="center"/>
              <w:rPr>
                <w:rFonts w:ascii="Arial" w:hAnsi="Arial" w:cs="Arial"/>
                <w:sz w:val="24"/>
                <w:lang w:val="lt-LT"/>
              </w:rPr>
            </w:pPr>
            <w:r w:rsidRPr="002244BB">
              <w:rPr>
                <w:rFonts w:ascii="Arial" w:hAnsi="Arial" w:cs="Arial"/>
                <w:b/>
                <w:color w:val="000000" w:themeColor="text1"/>
                <w:sz w:val="32"/>
                <w:lang w:val="lt-LT"/>
              </w:rPr>
              <w:t>Atkreipkite dėmesį</w:t>
            </w:r>
            <w:r w:rsidR="004A6A6D" w:rsidRPr="002244BB">
              <w:rPr>
                <w:rFonts w:ascii="Arial" w:hAnsi="Arial" w:cs="Arial"/>
                <w:sz w:val="24"/>
                <w:lang w:val="lt-LT"/>
              </w:rPr>
              <w:t xml:space="preserve"> - </w:t>
            </w:r>
            <w:r w:rsidRPr="002244BB">
              <w:rPr>
                <w:rFonts w:ascii="Arial" w:hAnsi="Arial" w:cs="Arial"/>
                <w:sz w:val="24"/>
                <w:lang w:val="lt-LT"/>
              </w:rPr>
              <w:t xml:space="preserve">akademinės valandos (pamokos) yra rašomos iš mokymo plano t.y. kiek pamokų konkretaus dalyko tais metais buvo apskritai. Jūsų praleistos pamokos iš šios sumos neturi būti išskaičiuojamos. </w:t>
            </w:r>
          </w:p>
          <w:p w14:paraId="7B89B86F" w14:textId="77777777" w:rsidR="00D70454" w:rsidRPr="0064426F" w:rsidRDefault="00D70454" w:rsidP="00D70454">
            <w:pPr>
              <w:pStyle w:val="NoSpacing"/>
              <w:jc w:val="center"/>
              <w:rPr>
                <w:sz w:val="20"/>
                <w:lang w:val="lt-LT"/>
              </w:rPr>
            </w:pPr>
            <w:r w:rsidRPr="002244BB">
              <w:rPr>
                <w:rFonts w:ascii="Arial" w:hAnsi="Arial" w:cs="Arial"/>
                <w:sz w:val="24"/>
                <w:lang w:val="lt-LT"/>
              </w:rPr>
              <w:t xml:space="preserve">Paskutiniame stulpelyje pamokas perskaičiuoti astronominėmis valandomis yra </w:t>
            </w:r>
            <w:r w:rsidRPr="002244BB">
              <w:rPr>
                <w:rFonts w:ascii="Arial" w:hAnsi="Arial" w:cs="Arial"/>
                <w:b/>
                <w:sz w:val="28"/>
                <w:u w:val="single"/>
                <w:lang w:val="lt-LT"/>
              </w:rPr>
              <w:t>BŪTINA</w:t>
            </w:r>
            <w:r w:rsidRPr="002244BB">
              <w:rPr>
                <w:rFonts w:ascii="Arial" w:hAnsi="Arial" w:cs="Arial"/>
                <w:sz w:val="24"/>
                <w:lang w:val="lt-LT"/>
              </w:rPr>
              <w:t>, kitaip jūsų dokumentas nebus priimtas!</w:t>
            </w:r>
          </w:p>
        </w:tc>
      </w:tr>
    </w:tbl>
    <w:p w14:paraId="6A7282DD" w14:textId="59D61E1E" w:rsidR="00A71946" w:rsidRPr="0064426F" w:rsidRDefault="00A71946" w:rsidP="0082524A">
      <w:pPr>
        <w:pStyle w:val="NoSpacing"/>
        <w:rPr>
          <w:b/>
          <w:lang w:val="lt-LT"/>
        </w:rPr>
      </w:pPr>
    </w:p>
    <w:p w14:paraId="46133559" w14:textId="2A1E44DD" w:rsidR="00744D81" w:rsidRDefault="00744D81" w:rsidP="0082524A">
      <w:pPr>
        <w:pStyle w:val="NoSpacing"/>
        <w:rPr>
          <w:b/>
          <w:lang w:val="lt-LT"/>
        </w:rPr>
      </w:pPr>
    </w:p>
    <w:p w14:paraId="728C0536" w14:textId="00B0EAEC" w:rsidR="009842F2" w:rsidRDefault="009842F2" w:rsidP="0082524A">
      <w:pPr>
        <w:pStyle w:val="NoSpacing"/>
        <w:rPr>
          <w:b/>
          <w:lang w:val="lt-LT"/>
        </w:rPr>
      </w:pPr>
    </w:p>
    <w:p w14:paraId="002F47B2" w14:textId="34602B9A" w:rsidR="00A71946" w:rsidRPr="009842F2" w:rsidRDefault="002244BB" w:rsidP="0082524A">
      <w:pPr>
        <w:pStyle w:val="NoSpacing"/>
        <w:rPr>
          <w:rFonts w:ascii="Arial" w:hAnsi="Arial" w:cs="Arial"/>
          <w:color w:val="000000" w:themeColor="text1"/>
          <w:sz w:val="18"/>
          <w:lang w:val="lt-LT"/>
        </w:rPr>
      </w:pPr>
      <w:r w:rsidRPr="009842F2">
        <w:rPr>
          <w:rFonts w:ascii="Arial" w:hAnsi="Arial" w:cs="Arial"/>
          <w:color w:val="000000" w:themeColor="text1"/>
          <w:sz w:val="18"/>
          <w:lang w:val="lt-LT"/>
        </w:rPr>
        <w:t>Ačiū už bendradarbiavimą!</w:t>
      </w:r>
    </w:p>
    <w:p w14:paraId="161BAC9A" w14:textId="5A61D9B2" w:rsidR="00A71946" w:rsidRPr="009842F2" w:rsidRDefault="00A71946" w:rsidP="009842F2">
      <w:pPr>
        <w:pStyle w:val="NoSpacing"/>
        <w:rPr>
          <w:rFonts w:ascii="Arial" w:hAnsi="Arial" w:cs="Arial"/>
          <w:color w:val="000000" w:themeColor="text1"/>
          <w:sz w:val="20"/>
          <w:lang w:val="lt-LT"/>
        </w:rPr>
      </w:pPr>
      <w:r w:rsidRPr="009842F2">
        <w:rPr>
          <w:rFonts w:ascii="Arial" w:hAnsi="Arial" w:cs="Arial"/>
          <w:color w:val="000000" w:themeColor="text1"/>
          <w:sz w:val="18"/>
          <w:lang w:val="lt-LT"/>
        </w:rPr>
        <w:t>Kastu International</w:t>
      </w:r>
      <w:r w:rsidR="004A6A6D">
        <w:tab/>
      </w:r>
    </w:p>
    <w:sectPr w:rsidR="00A71946" w:rsidRPr="009842F2" w:rsidSect="00FB4A1D">
      <w:footerReference w:type="default" r:id="rId12"/>
      <w:pgSz w:w="11907" w:h="16840" w:code="9"/>
      <w:pgMar w:top="720" w:right="720" w:bottom="397" w:left="720" w:header="73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35429" w14:textId="77777777" w:rsidR="003317C9" w:rsidRDefault="003317C9" w:rsidP="000C79F4">
      <w:pPr>
        <w:spacing w:after="0" w:line="240" w:lineRule="auto"/>
      </w:pPr>
      <w:r>
        <w:separator/>
      </w:r>
    </w:p>
  </w:endnote>
  <w:endnote w:type="continuationSeparator" w:id="0">
    <w:p w14:paraId="05F06178" w14:textId="77777777" w:rsidR="003317C9" w:rsidRDefault="003317C9" w:rsidP="000C7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ller">
    <w:panose1 w:val="020B0503030302020204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9D825" w14:textId="6C86189F" w:rsidR="00D70454" w:rsidRDefault="00D70454">
    <w:pPr>
      <w:pStyle w:val="Footer"/>
    </w:pPr>
  </w:p>
  <w:p w14:paraId="1F7A8894" w14:textId="77777777" w:rsidR="0084717A" w:rsidRDefault="0084717A">
    <w:pPr>
      <w:pStyle w:val="Footer"/>
    </w:pPr>
  </w:p>
  <w:p w14:paraId="3AD66AF6" w14:textId="77777777" w:rsidR="0084717A" w:rsidRDefault="0084717A">
    <w:pPr>
      <w:pStyle w:val="Footer"/>
    </w:pPr>
  </w:p>
  <w:p w14:paraId="4ED22700" w14:textId="77777777" w:rsidR="0084717A" w:rsidRDefault="0084717A">
    <w:pPr>
      <w:pStyle w:val="Footer"/>
    </w:pPr>
  </w:p>
  <w:p w14:paraId="6F2EF759" w14:textId="77777777" w:rsidR="0084717A" w:rsidRDefault="0084717A" w:rsidP="0084717A">
    <w:pPr>
      <w:pStyle w:val="NoSpacing"/>
      <w:rPr>
        <w:rFonts w:eastAsia="Times New Roman"/>
      </w:rPr>
    </w:pPr>
  </w:p>
  <w:p w14:paraId="77D4150E" w14:textId="77777777" w:rsidR="00586592" w:rsidRDefault="00586592" w:rsidP="0084717A">
    <w:pPr>
      <w:pStyle w:val="NoSpacing"/>
      <w:rPr>
        <w:rFonts w:ascii="Arial" w:hAnsi="Arial" w:cs="Arial"/>
        <w:b/>
        <w:bCs/>
        <w:sz w:val="18"/>
        <w:szCs w:val="18"/>
      </w:rPr>
    </w:pPr>
  </w:p>
  <w:p w14:paraId="32820876" w14:textId="373BCA03" w:rsidR="0084717A" w:rsidRPr="00D70454" w:rsidRDefault="0084717A" w:rsidP="00E169FB">
    <w:pPr>
      <w:pStyle w:val="NoSpacing"/>
      <w:rPr>
        <w:rFonts w:ascii="Aller" w:hAnsi="Aller" w:cs="Arial"/>
        <w:color w:val="A6A6A6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D441C" w14:textId="45770185" w:rsidR="00CC0FD1" w:rsidRPr="00D4178E" w:rsidRDefault="00E169FB" w:rsidP="00E169FB">
    <w:pPr>
      <w:pStyle w:val="NoSpacing"/>
      <w:rPr>
        <w:rFonts w:ascii="Tahoma" w:hAnsi="Tahoma" w:cs="Tahoma"/>
        <w:color w:val="A5A5A5" w:themeColor="accent3"/>
        <w:sz w:val="18"/>
        <w:szCs w:val="18"/>
      </w:rPr>
    </w:pPr>
    <w:r w:rsidRPr="00D4178E">
      <w:rPr>
        <w:rFonts w:ascii="Tahoma" w:hAnsi="Tahoma" w:cs="Tahoma"/>
        <w:bCs/>
        <w:color w:val="A5A5A5" w:themeColor="accent3"/>
        <w:sz w:val="18"/>
        <w:szCs w:val="18"/>
      </w:rPr>
      <w:t>Kastu International</w:t>
    </w:r>
    <w:r w:rsidRPr="00D4178E">
      <w:rPr>
        <w:rFonts w:ascii="Tahoma" w:hAnsi="Tahoma" w:cs="Tahoma"/>
        <w:color w:val="A5A5A5" w:themeColor="accent3"/>
        <w:sz w:val="18"/>
        <w:szCs w:val="18"/>
      </w:rPr>
      <w:tab/>
      <w:t>Gedimino pr. 28/2, Vilnius</w:t>
    </w:r>
    <w:r w:rsidRPr="00D4178E">
      <w:rPr>
        <w:rFonts w:ascii="Tahoma" w:hAnsi="Tahoma" w:cs="Tahoma"/>
        <w:color w:val="A5A5A5" w:themeColor="accent3"/>
        <w:sz w:val="18"/>
        <w:szCs w:val="18"/>
      </w:rPr>
      <w:tab/>
    </w:r>
    <w:r w:rsidR="00D7607B" w:rsidRPr="00D4178E">
      <w:rPr>
        <w:rFonts w:ascii="Tahoma" w:hAnsi="Tahoma" w:cs="Tahoma"/>
        <w:color w:val="A5A5A5" w:themeColor="accent3"/>
        <w:sz w:val="18"/>
        <w:szCs w:val="18"/>
      </w:rPr>
      <w:tab/>
    </w:r>
    <w:r w:rsidRPr="00D4178E">
      <w:rPr>
        <w:rFonts w:ascii="Tahoma" w:hAnsi="Tahoma" w:cs="Tahoma"/>
        <w:color w:val="A5A5A5" w:themeColor="accent3"/>
        <w:sz w:val="18"/>
        <w:szCs w:val="18"/>
      </w:rPr>
      <w:t xml:space="preserve">Tel.: </w:t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>+370</w:t>
    </w:r>
    <w:r w:rsidR="00D7607B"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 xml:space="preserve"> </w:t>
    </w:r>
    <w:r w:rsidR="00E74300" w:rsidRPr="00D4178E">
      <w:rPr>
        <w:rStyle w:val="skypetbinnertext"/>
        <w:rFonts w:ascii="Tahoma" w:hAnsi="Tahoma" w:cs="Tahoma"/>
        <w:bCs/>
        <w:color w:val="A5A5A5" w:themeColor="accent3"/>
        <w:sz w:val="18"/>
        <w:szCs w:val="18"/>
      </w:rPr>
      <w:t>677 12333</w:t>
    </w:r>
    <w:r w:rsidR="00D7607B" w:rsidRPr="00D4178E">
      <w:rPr>
        <w:rStyle w:val="skypetbinnertext"/>
        <w:rFonts w:ascii="Tahoma" w:hAnsi="Tahoma" w:cs="Tahoma"/>
        <w:bCs/>
        <w:color w:val="A5A5A5" w:themeColor="accent3"/>
        <w:sz w:val="18"/>
        <w:szCs w:val="18"/>
      </w:rPr>
      <w:tab/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>El.pa</w:t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  <w:lang w:val="lt-LT"/>
      </w:rPr>
      <w:t>štas:</w:t>
    </w:r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 xml:space="preserve"> </w:t>
    </w:r>
    <w:proofErr w:type="spellStart"/>
    <w:r w:rsidRPr="00D4178E">
      <w:rPr>
        <w:rFonts w:ascii="Tahoma" w:hAnsi="Tahoma" w:cs="Tahoma"/>
        <w:bCs/>
        <w:color w:val="A5A5A5" w:themeColor="accent3"/>
        <w:sz w:val="18"/>
        <w:szCs w:val="18"/>
      </w:rPr>
      <w:t>info@kastu.lt</w:t>
    </w:r>
    <w:proofErr w:type="spellEnd"/>
    <w:r w:rsidRPr="00D4178E">
      <w:rPr>
        <w:rStyle w:val="apple-style-span"/>
        <w:rFonts w:ascii="Tahoma" w:hAnsi="Tahoma" w:cs="Tahoma"/>
        <w:bCs/>
        <w:color w:val="A5A5A5" w:themeColor="accent3"/>
        <w:sz w:val="18"/>
        <w:szCs w:val="18"/>
      </w:rPr>
      <w:tab/>
    </w:r>
    <w:r w:rsidRPr="00D4178E">
      <w:rPr>
        <w:rFonts w:ascii="Tahoma" w:hAnsi="Tahoma" w:cs="Tahoma"/>
        <w:color w:val="A5A5A5" w:themeColor="accent3"/>
        <w:sz w:val="18"/>
        <w:szCs w:val="18"/>
      </w:rPr>
      <w:t>www.kastu.l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ACB07" w14:textId="77777777" w:rsidR="003317C9" w:rsidRDefault="003317C9" w:rsidP="000C79F4">
      <w:pPr>
        <w:spacing w:after="0" w:line="240" w:lineRule="auto"/>
      </w:pPr>
      <w:r>
        <w:separator/>
      </w:r>
    </w:p>
  </w:footnote>
  <w:footnote w:type="continuationSeparator" w:id="0">
    <w:p w14:paraId="655B91C0" w14:textId="77777777" w:rsidR="003317C9" w:rsidRDefault="003317C9" w:rsidP="000C7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747C8" w14:textId="77777777" w:rsidR="00DF5B40" w:rsidRDefault="0004234A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0EA1B" w14:textId="730EFA4A" w:rsidR="00B51217" w:rsidRDefault="00B51217" w:rsidP="00453522">
    <w:pPr>
      <w:pStyle w:val="Header"/>
    </w:pPr>
  </w:p>
  <w:p w14:paraId="40843BA0" w14:textId="77777777" w:rsidR="00B51217" w:rsidRPr="00453522" w:rsidRDefault="00B51217" w:rsidP="004535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42B6"/>
    <w:multiLevelType w:val="hybridMultilevel"/>
    <w:tmpl w:val="1B74A5A6"/>
    <w:lvl w:ilvl="0" w:tplc="09F07C90">
      <w:start w:val="1"/>
      <w:numFmt w:val="bullet"/>
      <w:lvlText w:val="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8631C"/>
    <w:multiLevelType w:val="hybridMultilevel"/>
    <w:tmpl w:val="FACC047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2" w15:restartNumberingAfterBreak="0">
    <w:nsid w:val="085A2333"/>
    <w:multiLevelType w:val="hybridMultilevel"/>
    <w:tmpl w:val="3CE47E4C"/>
    <w:lvl w:ilvl="0" w:tplc="0409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88D28F8"/>
    <w:multiLevelType w:val="hybridMultilevel"/>
    <w:tmpl w:val="BA644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A2BEE"/>
    <w:multiLevelType w:val="hybridMultilevel"/>
    <w:tmpl w:val="F54E6F40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53604"/>
    <w:multiLevelType w:val="hybridMultilevel"/>
    <w:tmpl w:val="48EE39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225A"/>
    <w:multiLevelType w:val="hybridMultilevel"/>
    <w:tmpl w:val="200CBC4E"/>
    <w:lvl w:ilvl="0" w:tplc="0409000D">
      <w:start w:val="1"/>
      <w:numFmt w:val="bullet"/>
      <w:lvlText w:val=""/>
      <w:lvlJc w:val="left"/>
      <w:pPr>
        <w:ind w:left="163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7" w15:restartNumberingAfterBreak="0">
    <w:nsid w:val="3522065B"/>
    <w:multiLevelType w:val="hybridMultilevel"/>
    <w:tmpl w:val="E5AA3D78"/>
    <w:lvl w:ilvl="0" w:tplc="0427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753D1"/>
    <w:multiLevelType w:val="hybridMultilevel"/>
    <w:tmpl w:val="CA5A9A54"/>
    <w:lvl w:ilvl="0" w:tplc="0427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852A9"/>
    <w:multiLevelType w:val="hybridMultilevel"/>
    <w:tmpl w:val="E0362DDC"/>
    <w:lvl w:ilvl="0" w:tplc="3DD09D72">
      <w:start w:val="1"/>
      <w:numFmt w:val="bullet"/>
      <w:lvlText w:val=""/>
      <w:lvlJc w:val="left"/>
      <w:pPr>
        <w:ind w:left="16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0" w15:restartNumberingAfterBreak="0">
    <w:nsid w:val="396773E2"/>
    <w:multiLevelType w:val="hybridMultilevel"/>
    <w:tmpl w:val="E264B600"/>
    <w:lvl w:ilvl="0" w:tplc="042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70003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11" w15:restartNumberingAfterBreak="0">
    <w:nsid w:val="3A8949F2"/>
    <w:multiLevelType w:val="multilevel"/>
    <w:tmpl w:val="E6FE49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2" w15:restartNumberingAfterBreak="0">
    <w:nsid w:val="666F085D"/>
    <w:multiLevelType w:val="hybridMultilevel"/>
    <w:tmpl w:val="30766F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25318B"/>
    <w:multiLevelType w:val="hybridMultilevel"/>
    <w:tmpl w:val="B868E570"/>
    <w:lvl w:ilvl="0" w:tplc="0409000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7C441CC3"/>
    <w:multiLevelType w:val="hybridMultilevel"/>
    <w:tmpl w:val="7CA8A0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12"/>
  </w:num>
  <w:num w:numId="12">
    <w:abstractNumId w:val="14"/>
  </w:num>
  <w:num w:numId="13">
    <w:abstractNumId w:val="9"/>
  </w:num>
  <w:num w:numId="14">
    <w:abstractNumId w:val="13"/>
  </w:num>
  <w:num w:numId="15">
    <w:abstractNumId w:val="6"/>
  </w:num>
  <w:num w:numId="16">
    <w:abstractNumId w:val="4"/>
  </w:num>
  <w:num w:numId="17">
    <w:abstractNumId w:val="1"/>
  </w:num>
  <w:num w:numId="18">
    <w:abstractNumId w:val="10"/>
  </w:num>
  <w:num w:numId="19">
    <w:abstractNumId w:val="0"/>
  </w:num>
  <w:num w:numId="20">
    <w:abstractNumId w:val="2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DY1sTQ1NTc3MjZQ0lEKTi0uzszPAykwrAUAUPWv9iwAAAA="/>
  </w:docVars>
  <w:rsids>
    <w:rsidRoot w:val="000C79F4"/>
    <w:rsid w:val="000049D4"/>
    <w:rsid w:val="0001264B"/>
    <w:rsid w:val="00016F5A"/>
    <w:rsid w:val="000227BC"/>
    <w:rsid w:val="00027F83"/>
    <w:rsid w:val="0004234A"/>
    <w:rsid w:val="00050929"/>
    <w:rsid w:val="00053A70"/>
    <w:rsid w:val="0005691D"/>
    <w:rsid w:val="00056F0F"/>
    <w:rsid w:val="00063DE0"/>
    <w:rsid w:val="0008197B"/>
    <w:rsid w:val="00096191"/>
    <w:rsid w:val="000B4087"/>
    <w:rsid w:val="000C11B7"/>
    <w:rsid w:val="000C35AD"/>
    <w:rsid w:val="000C4D09"/>
    <w:rsid w:val="000C7276"/>
    <w:rsid w:val="000C79F4"/>
    <w:rsid w:val="000F09E6"/>
    <w:rsid w:val="000F6709"/>
    <w:rsid w:val="0013176A"/>
    <w:rsid w:val="00142159"/>
    <w:rsid w:val="00161B88"/>
    <w:rsid w:val="00166676"/>
    <w:rsid w:val="001710AB"/>
    <w:rsid w:val="00172C0D"/>
    <w:rsid w:val="001754C6"/>
    <w:rsid w:val="0019274F"/>
    <w:rsid w:val="001A4385"/>
    <w:rsid w:val="001A4ECE"/>
    <w:rsid w:val="001C543C"/>
    <w:rsid w:val="001E1A28"/>
    <w:rsid w:val="001F543F"/>
    <w:rsid w:val="002208DB"/>
    <w:rsid w:val="002244BB"/>
    <w:rsid w:val="00232E43"/>
    <w:rsid w:val="00253B33"/>
    <w:rsid w:val="00264E7B"/>
    <w:rsid w:val="00265A26"/>
    <w:rsid w:val="00294184"/>
    <w:rsid w:val="00294D02"/>
    <w:rsid w:val="002C2D23"/>
    <w:rsid w:val="002C6274"/>
    <w:rsid w:val="002F1725"/>
    <w:rsid w:val="002F4924"/>
    <w:rsid w:val="002F5052"/>
    <w:rsid w:val="002F6436"/>
    <w:rsid w:val="003061FE"/>
    <w:rsid w:val="00315907"/>
    <w:rsid w:val="00324034"/>
    <w:rsid w:val="003317C9"/>
    <w:rsid w:val="003325EF"/>
    <w:rsid w:val="00334AB3"/>
    <w:rsid w:val="00375D8B"/>
    <w:rsid w:val="00381ACD"/>
    <w:rsid w:val="00384CB9"/>
    <w:rsid w:val="003A15E0"/>
    <w:rsid w:val="003A31A8"/>
    <w:rsid w:val="003A392B"/>
    <w:rsid w:val="003A4B8D"/>
    <w:rsid w:val="003A67D2"/>
    <w:rsid w:val="003B4234"/>
    <w:rsid w:val="003D3B3E"/>
    <w:rsid w:val="003E02DB"/>
    <w:rsid w:val="003F040F"/>
    <w:rsid w:val="003F3B49"/>
    <w:rsid w:val="003F5A50"/>
    <w:rsid w:val="00400A3D"/>
    <w:rsid w:val="0042686B"/>
    <w:rsid w:val="00430051"/>
    <w:rsid w:val="00433252"/>
    <w:rsid w:val="0044108D"/>
    <w:rsid w:val="00446F9E"/>
    <w:rsid w:val="00453522"/>
    <w:rsid w:val="0045434A"/>
    <w:rsid w:val="00466F9A"/>
    <w:rsid w:val="00473E60"/>
    <w:rsid w:val="00496159"/>
    <w:rsid w:val="004A6A6D"/>
    <w:rsid w:val="004B2394"/>
    <w:rsid w:val="004C4E15"/>
    <w:rsid w:val="004D4448"/>
    <w:rsid w:val="004F22B6"/>
    <w:rsid w:val="004F7E93"/>
    <w:rsid w:val="00524DAE"/>
    <w:rsid w:val="0053164A"/>
    <w:rsid w:val="0053753B"/>
    <w:rsid w:val="00541B56"/>
    <w:rsid w:val="0055555A"/>
    <w:rsid w:val="00557902"/>
    <w:rsid w:val="0057167E"/>
    <w:rsid w:val="0058269E"/>
    <w:rsid w:val="005861DD"/>
    <w:rsid w:val="00586592"/>
    <w:rsid w:val="00596805"/>
    <w:rsid w:val="0059688E"/>
    <w:rsid w:val="005A3326"/>
    <w:rsid w:val="005B00FD"/>
    <w:rsid w:val="005B1348"/>
    <w:rsid w:val="005C6D80"/>
    <w:rsid w:val="005D44D6"/>
    <w:rsid w:val="005E3ACA"/>
    <w:rsid w:val="005E6DD4"/>
    <w:rsid w:val="005F4987"/>
    <w:rsid w:val="00632FFA"/>
    <w:rsid w:val="0063598C"/>
    <w:rsid w:val="0064426F"/>
    <w:rsid w:val="00646102"/>
    <w:rsid w:val="00646869"/>
    <w:rsid w:val="00654826"/>
    <w:rsid w:val="006563D4"/>
    <w:rsid w:val="00663037"/>
    <w:rsid w:val="00670E52"/>
    <w:rsid w:val="006711F3"/>
    <w:rsid w:val="0067584C"/>
    <w:rsid w:val="00677BC4"/>
    <w:rsid w:val="0068357C"/>
    <w:rsid w:val="006A058A"/>
    <w:rsid w:val="006C29CA"/>
    <w:rsid w:val="006C3846"/>
    <w:rsid w:val="006D2A01"/>
    <w:rsid w:val="006E4820"/>
    <w:rsid w:val="006E50B1"/>
    <w:rsid w:val="006F0697"/>
    <w:rsid w:val="006F13A5"/>
    <w:rsid w:val="006F734E"/>
    <w:rsid w:val="0071236D"/>
    <w:rsid w:val="0072305D"/>
    <w:rsid w:val="00725BB8"/>
    <w:rsid w:val="00726E79"/>
    <w:rsid w:val="00727D2B"/>
    <w:rsid w:val="00732CBA"/>
    <w:rsid w:val="00735493"/>
    <w:rsid w:val="007447A2"/>
    <w:rsid w:val="00744D81"/>
    <w:rsid w:val="00757EDF"/>
    <w:rsid w:val="0076036F"/>
    <w:rsid w:val="007819CE"/>
    <w:rsid w:val="007918CE"/>
    <w:rsid w:val="00792D0E"/>
    <w:rsid w:val="007A1FAD"/>
    <w:rsid w:val="007B13DA"/>
    <w:rsid w:val="007C2CFC"/>
    <w:rsid w:val="007C6301"/>
    <w:rsid w:val="007E1D74"/>
    <w:rsid w:val="007E3295"/>
    <w:rsid w:val="007F320D"/>
    <w:rsid w:val="00801621"/>
    <w:rsid w:val="0082524A"/>
    <w:rsid w:val="008369C3"/>
    <w:rsid w:val="008458DD"/>
    <w:rsid w:val="0084717A"/>
    <w:rsid w:val="00850BCA"/>
    <w:rsid w:val="00850BFD"/>
    <w:rsid w:val="00850D0B"/>
    <w:rsid w:val="00855D20"/>
    <w:rsid w:val="00866E5E"/>
    <w:rsid w:val="008729BC"/>
    <w:rsid w:val="00894B8F"/>
    <w:rsid w:val="008B2D30"/>
    <w:rsid w:val="008B54F8"/>
    <w:rsid w:val="008B5DCE"/>
    <w:rsid w:val="008C48C2"/>
    <w:rsid w:val="008D5D57"/>
    <w:rsid w:val="008E38DE"/>
    <w:rsid w:val="008E5D44"/>
    <w:rsid w:val="008F0EE7"/>
    <w:rsid w:val="008F73BB"/>
    <w:rsid w:val="00905C95"/>
    <w:rsid w:val="00916307"/>
    <w:rsid w:val="00921219"/>
    <w:rsid w:val="00926025"/>
    <w:rsid w:val="009341AB"/>
    <w:rsid w:val="00944B6B"/>
    <w:rsid w:val="00967EC8"/>
    <w:rsid w:val="009842F2"/>
    <w:rsid w:val="00990302"/>
    <w:rsid w:val="009B73D1"/>
    <w:rsid w:val="009D7449"/>
    <w:rsid w:val="009E602C"/>
    <w:rsid w:val="009F25C8"/>
    <w:rsid w:val="009F4DF6"/>
    <w:rsid w:val="009F5931"/>
    <w:rsid w:val="00A00615"/>
    <w:rsid w:val="00A07E60"/>
    <w:rsid w:val="00A10CB9"/>
    <w:rsid w:val="00A11437"/>
    <w:rsid w:val="00A14169"/>
    <w:rsid w:val="00A22EA4"/>
    <w:rsid w:val="00A31543"/>
    <w:rsid w:val="00A373BE"/>
    <w:rsid w:val="00A55DDF"/>
    <w:rsid w:val="00A71946"/>
    <w:rsid w:val="00A75517"/>
    <w:rsid w:val="00A75F1A"/>
    <w:rsid w:val="00A76107"/>
    <w:rsid w:val="00A778F6"/>
    <w:rsid w:val="00AA5EB9"/>
    <w:rsid w:val="00AA74B8"/>
    <w:rsid w:val="00AD1DC7"/>
    <w:rsid w:val="00AD3652"/>
    <w:rsid w:val="00AE33DA"/>
    <w:rsid w:val="00AE4C3C"/>
    <w:rsid w:val="00AF0017"/>
    <w:rsid w:val="00B17375"/>
    <w:rsid w:val="00B335F9"/>
    <w:rsid w:val="00B43478"/>
    <w:rsid w:val="00B45256"/>
    <w:rsid w:val="00B51217"/>
    <w:rsid w:val="00B51801"/>
    <w:rsid w:val="00B851F7"/>
    <w:rsid w:val="00B86E6A"/>
    <w:rsid w:val="00B91901"/>
    <w:rsid w:val="00B93E8A"/>
    <w:rsid w:val="00B94A92"/>
    <w:rsid w:val="00BA0F7E"/>
    <w:rsid w:val="00BB0206"/>
    <w:rsid w:val="00BC4AB7"/>
    <w:rsid w:val="00BC70CF"/>
    <w:rsid w:val="00BF67AE"/>
    <w:rsid w:val="00BF6DA8"/>
    <w:rsid w:val="00C13D13"/>
    <w:rsid w:val="00C34728"/>
    <w:rsid w:val="00C40D7D"/>
    <w:rsid w:val="00C50D37"/>
    <w:rsid w:val="00C627C2"/>
    <w:rsid w:val="00C767F9"/>
    <w:rsid w:val="00C77E51"/>
    <w:rsid w:val="00CC00C3"/>
    <w:rsid w:val="00CC0FD1"/>
    <w:rsid w:val="00CC436C"/>
    <w:rsid w:val="00CE1E4F"/>
    <w:rsid w:val="00CF40B5"/>
    <w:rsid w:val="00D17D49"/>
    <w:rsid w:val="00D20305"/>
    <w:rsid w:val="00D23E34"/>
    <w:rsid w:val="00D37DE6"/>
    <w:rsid w:val="00D400B8"/>
    <w:rsid w:val="00D4178E"/>
    <w:rsid w:val="00D70454"/>
    <w:rsid w:val="00D75ED8"/>
    <w:rsid w:val="00D7607B"/>
    <w:rsid w:val="00D801FE"/>
    <w:rsid w:val="00D9021E"/>
    <w:rsid w:val="00DD64AD"/>
    <w:rsid w:val="00DF1206"/>
    <w:rsid w:val="00DF1BA4"/>
    <w:rsid w:val="00DF5B40"/>
    <w:rsid w:val="00E057C1"/>
    <w:rsid w:val="00E161F0"/>
    <w:rsid w:val="00E169FB"/>
    <w:rsid w:val="00E3271D"/>
    <w:rsid w:val="00E3402E"/>
    <w:rsid w:val="00E34ED4"/>
    <w:rsid w:val="00E3541C"/>
    <w:rsid w:val="00E64261"/>
    <w:rsid w:val="00E656C1"/>
    <w:rsid w:val="00E66EE9"/>
    <w:rsid w:val="00E74300"/>
    <w:rsid w:val="00E86F3C"/>
    <w:rsid w:val="00E87CCA"/>
    <w:rsid w:val="00E92EB4"/>
    <w:rsid w:val="00EB4D03"/>
    <w:rsid w:val="00EC486F"/>
    <w:rsid w:val="00EC5A1D"/>
    <w:rsid w:val="00EC5B69"/>
    <w:rsid w:val="00ED7571"/>
    <w:rsid w:val="00EE32DA"/>
    <w:rsid w:val="00EE4EB8"/>
    <w:rsid w:val="00EE5BEB"/>
    <w:rsid w:val="00EE75C6"/>
    <w:rsid w:val="00EF4290"/>
    <w:rsid w:val="00EF57D1"/>
    <w:rsid w:val="00F017A9"/>
    <w:rsid w:val="00F03B58"/>
    <w:rsid w:val="00F03C9A"/>
    <w:rsid w:val="00F070D1"/>
    <w:rsid w:val="00F13FB4"/>
    <w:rsid w:val="00F14841"/>
    <w:rsid w:val="00F211B7"/>
    <w:rsid w:val="00F25AC5"/>
    <w:rsid w:val="00F370B0"/>
    <w:rsid w:val="00F5368F"/>
    <w:rsid w:val="00F66C16"/>
    <w:rsid w:val="00F70E6A"/>
    <w:rsid w:val="00F71185"/>
    <w:rsid w:val="00F83471"/>
    <w:rsid w:val="00F84138"/>
    <w:rsid w:val="00F91A55"/>
    <w:rsid w:val="00F95B14"/>
    <w:rsid w:val="00FB4A1D"/>
    <w:rsid w:val="00FC20EC"/>
    <w:rsid w:val="00FC55A6"/>
    <w:rsid w:val="00FD0809"/>
    <w:rsid w:val="00FD26C2"/>
    <w:rsid w:val="00FD4FE7"/>
    <w:rsid w:val="00FE0907"/>
    <w:rsid w:val="00FE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424E85A"/>
  <w15:chartTrackingRefBased/>
  <w15:docId w15:val="{75B58487-24AE-4051-8831-40989E3F4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7276"/>
    <w:pPr>
      <w:spacing w:after="200" w:line="276" w:lineRule="auto"/>
    </w:pPr>
    <w:rPr>
      <w:sz w:val="22"/>
      <w:szCs w:val="22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7276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727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0C7276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0C7276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0C7276"/>
    <w:pPr>
      <w:keepNext/>
      <w:keepLines/>
      <w:spacing w:before="200" w:after="0"/>
      <w:outlineLvl w:val="4"/>
    </w:pPr>
    <w:rPr>
      <w:rFonts w:ascii="Cambria" w:eastAsia="Times New Roman" w:hAnsi="Cambria"/>
      <w:color w:val="243F60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0C727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0C727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0C7276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0C727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C727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0C727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C7276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0C7276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0C7276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0C7276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0C7276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0C7276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0C7276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030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D20305"/>
    <w:rPr>
      <w:rFonts w:ascii="Times New Roman" w:eastAsia="Times New Roman" w:hAnsi="Times New Roman" w:cs="Times New Roman"/>
      <w:sz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2030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D20305"/>
    <w:rPr>
      <w:rFonts w:ascii="Times New Roman" w:eastAsia="Times New Roman" w:hAnsi="Times New Roman" w:cs="Times New Roman"/>
      <w:sz w:val="24"/>
      <w:lang w:bidi="en-US"/>
    </w:rPr>
  </w:style>
  <w:style w:type="paragraph" w:styleId="Caption">
    <w:name w:val="caption"/>
    <w:basedOn w:val="Normal"/>
    <w:next w:val="Normal"/>
    <w:uiPriority w:val="35"/>
    <w:qFormat/>
    <w:rsid w:val="000C7276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C7276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0C7276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7276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0C7276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Hyperlink">
    <w:name w:val="Hyperlink"/>
    <w:uiPriority w:val="99"/>
    <w:unhideWhenUsed/>
    <w:rsid w:val="00D20305"/>
    <w:rPr>
      <w:color w:val="0000FF"/>
      <w:u w:val="single"/>
    </w:rPr>
  </w:style>
  <w:style w:type="character" w:styleId="Strong">
    <w:name w:val="Strong"/>
    <w:uiPriority w:val="22"/>
    <w:qFormat/>
    <w:rsid w:val="000C7276"/>
    <w:rPr>
      <w:b/>
      <w:bCs/>
    </w:rPr>
  </w:style>
  <w:style w:type="character" w:styleId="Emphasis">
    <w:name w:val="Emphasis"/>
    <w:uiPriority w:val="20"/>
    <w:qFormat/>
    <w:rsid w:val="000C7276"/>
    <w:rPr>
      <w:i/>
      <w:iCs/>
    </w:rPr>
  </w:style>
  <w:style w:type="paragraph" w:styleId="NoSpacing">
    <w:name w:val="No Spacing"/>
    <w:link w:val="NoSpacingChar"/>
    <w:uiPriority w:val="1"/>
    <w:qFormat/>
    <w:rsid w:val="000C7276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0C727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C7276"/>
    <w:rPr>
      <w:i/>
      <w:iCs/>
      <w:color w:val="000000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0C7276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727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0C7276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0C7276"/>
    <w:rPr>
      <w:i/>
      <w:iCs/>
      <w:color w:val="808080"/>
    </w:rPr>
  </w:style>
  <w:style w:type="character" w:styleId="IntenseEmphasis">
    <w:name w:val="Intense Emphasis"/>
    <w:uiPriority w:val="21"/>
    <w:qFormat/>
    <w:rsid w:val="000C7276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0C7276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0C7276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0C72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0C7276"/>
    <w:pPr>
      <w:outlineLvl w:val="9"/>
    </w:pPr>
  </w:style>
  <w:style w:type="character" w:customStyle="1" w:styleId="NoSpacingChar">
    <w:name w:val="No Spacing Char"/>
    <w:link w:val="NoSpacing"/>
    <w:uiPriority w:val="1"/>
    <w:rsid w:val="000C7276"/>
    <w:rPr>
      <w:sz w:val="22"/>
      <w:szCs w:val="22"/>
      <w:lang w:val="en-US"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9F4"/>
    <w:pPr>
      <w:spacing w:after="0"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0C79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1630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453522"/>
  </w:style>
  <w:style w:type="character" w:customStyle="1" w:styleId="skypetbinnertext">
    <w:name w:val="skype_tb_innertext"/>
    <w:basedOn w:val="DefaultParagraphFont"/>
    <w:rsid w:val="00453522"/>
  </w:style>
  <w:style w:type="paragraph" w:customStyle="1" w:styleId="Default">
    <w:name w:val="Default"/>
    <w:rsid w:val="00473E6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1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9909B-A5EA-4ACC-B86B-057F116F6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3359</Words>
  <Characters>1916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s/ Dalykai</vt:lpstr>
    </vt:vector>
  </TitlesOfParts>
  <Company/>
  <LinksUpToDate>false</LinksUpToDate>
  <CharactersWithSpaces>5265</CharactersWithSpaces>
  <SharedDoc>false</SharedDoc>
  <HLinks>
    <vt:vector size="30" baseType="variant">
      <vt:variant>
        <vt:i4>327711</vt:i4>
      </vt:variant>
      <vt:variant>
        <vt:i4>9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  <vt:variant>
        <vt:i4>6422602</vt:i4>
      </vt:variant>
      <vt:variant>
        <vt:i4>6</vt:i4>
      </vt:variant>
      <vt:variant>
        <vt:i4>0</vt:i4>
      </vt:variant>
      <vt:variant>
        <vt:i4>5</vt:i4>
      </vt:variant>
      <vt:variant>
        <vt:lpwstr>mailto:info@kastu.lt</vt:lpwstr>
      </vt:variant>
      <vt:variant>
        <vt:lpwstr/>
      </vt:variant>
      <vt:variant>
        <vt:i4>327711</vt:i4>
      </vt:variant>
      <vt:variant>
        <vt:i4>3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  <vt:variant>
        <vt:i4>6422602</vt:i4>
      </vt:variant>
      <vt:variant>
        <vt:i4>0</vt:i4>
      </vt:variant>
      <vt:variant>
        <vt:i4>0</vt:i4>
      </vt:variant>
      <vt:variant>
        <vt:i4>5</vt:i4>
      </vt:variant>
      <vt:variant>
        <vt:lpwstr>mailto:info@kastu.lt</vt:lpwstr>
      </vt:variant>
      <vt:variant>
        <vt:lpwstr/>
      </vt:variant>
      <vt:variant>
        <vt:i4>327711</vt:i4>
      </vt:variant>
      <vt:variant>
        <vt:i4>0</vt:i4>
      </vt:variant>
      <vt:variant>
        <vt:i4>0</vt:i4>
      </vt:variant>
      <vt:variant>
        <vt:i4>5</vt:i4>
      </vt:variant>
      <vt:variant>
        <vt:lpwstr>http://www.kastu.l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s/ Dalykai</dc:title>
  <dc:subject/>
  <dc:creator>Kastu International</dc:creator>
  <cp:keywords/>
  <cp:lastModifiedBy>Artur Jefimov</cp:lastModifiedBy>
  <cp:revision>19</cp:revision>
  <cp:lastPrinted>2017-09-26T14:24:00Z</cp:lastPrinted>
  <dcterms:created xsi:type="dcterms:W3CDTF">2015-05-14T10:47:00Z</dcterms:created>
  <dcterms:modified xsi:type="dcterms:W3CDTF">2018-01-30T13:59:00Z</dcterms:modified>
</cp:coreProperties>
</file>